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745782" w14:textId="77777777" w:rsidR="00C45C36" w:rsidRPr="00231384" w:rsidRDefault="00C45C36" w:rsidP="00C45C36">
      <w:pPr>
        <w:spacing w:after="0" w:line="48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 w:hint="eastAsia"/>
          <w:b/>
          <w:sz w:val="24"/>
        </w:rPr>
        <w:t xml:space="preserve">Title: </w:t>
      </w:r>
      <w:r w:rsidRPr="002449FF">
        <w:rPr>
          <w:rFonts w:ascii="Times New Roman" w:hAnsi="Times New Roman" w:cs="Times New Roman" w:hint="eastAsia"/>
          <w:b/>
          <w:sz w:val="24"/>
        </w:rPr>
        <w:t>Integrated single-cell and bulk RNA sequencing identifies</w:t>
      </w:r>
      <w:r w:rsidRPr="00231384">
        <w:rPr>
          <w:rFonts w:ascii="Times New Roman" w:hAnsi="Times New Roman" w:cs="Times New Roman"/>
          <w:b/>
          <w:sz w:val="24"/>
        </w:rPr>
        <w:t xml:space="preserve"> SERPING1 as </w:t>
      </w:r>
      <w:r>
        <w:rPr>
          <w:rFonts w:ascii="Times New Roman" w:hAnsi="Times New Roman" w:cs="Times New Roman" w:hint="eastAsia"/>
          <w:b/>
          <w:sz w:val="24"/>
        </w:rPr>
        <w:t>a</w:t>
      </w:r>
      <w:r w:rsidRPr="009F30DA">
        <w:rPr>
          <w:rFonts w:ascii="Times New Roman" w:hAnsi="Times New Roman" w:cs="Times New Roman" w:hint="eastAsia"/>
          <w:b/>
          <w:sz w:val="24"/>
        </w:rPr>
        <w:t xml:space="preserve"> </w:t>
      </w:r>
      <w:r>
        <w:rPr>
          <w:rFonts w:ascii="Times New Roman" w:hAnsi="Times New Roman" w:cs="Times New Roman" w:hint="eastAsia"/>
          <w:b/>
          <w:sz w:val="24"/>
        </w:rPr>
        <w:t>r</w:t>
      </w:r>
      <w:r w:rsidRPr="00231384">
        <w:rPr>
          <w:rFonts w:ascii="Times New Roman" w:hAnsi="Times New Roman" w:cs="Times New Roman"/>
          <w:b/>
          <w:sz w:val="24"/>
        </w:rPr>
        <w:t>egulator</w:t>
      </w:r>
      <w:r>
        <w:rPr>
          <w:rFonts w:ascii="Times New Roman" w:hAnsi="Times New Roman" w:cs="Times New Roman" w:hint="eastAsia"/>
          <w:b/>
          <w:sz w:val="24"/>
        </w:rPr>
        <w:t xml:space="preserve"> of i</w:t>
      </w:r>
      <w:r w:rsidRPr="00231384">
        <w:rPr>
          <w:rFonts w:ascii="Times New Roman" w:hAnsi="Times New Roman" w:cs="Times New Roman"/>
          <w:b/>
          <w:sz w:val="24"/>
        </w:rPr>
        <w:t xml:space="preserve">mmune </w:t>
      </w:r>
      <w:r>
        <w:rPr>
          <w:rFonts w:ascii="Times New Roman" w:hAnsi="Times New Roman" w:cs="Times New Roman" w:hint="eastAsia"/>
          <w:b/>
          <w:sz w:val="24"/>
        </w:rPr>
        <w:t>i</w:t>
      </w:r>
      <w:r w:rsidRPr="00231384">
        <w:rPr>
          <w:rFonts w:ascii="Times New Roman" w:hAnsi="Times New Roman" w:cs="Times New Roman"/>
          <w:b/>
          <w:sz w:val="24"/>
        </w:rPr>
        <w:t xml:space="preserve">nfiltration </w:t>
      </w:r>
      <w:r>
        <w:rPr>
          <w:rFonts w:ascii="Times New Roman" w:hAnsi="Times New Roman" w:cs="Times New Roman" w:hint="eastAsia"/>
          <w:b/>
          <w:sz w:val="24"/>
        </w:rPr>
        <w:t xml:space="preserve">and </w:t>
      </w:r>
      <w:r w:rsidRPr="009325B2">
        <w:rPr>
          <w:rFonts w:ascii="Times New Roman" w:hAnsi="Times New Roman" w:cs="Times New Roman" w:hint="eastAsia"/>
          <w:b/>
          <w:sz w:val="24"/>
        </w:rPr>
        <w:t>therapeutic target</w:t>
      </w:r>
      <w:r w:rsidRPr="009325B2"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 w:hint="eastAsia"/>
          <w:b/>
          <w:sz w:val="24"/>
        </w:rPr>
        <w:t>in</w:t>
      </w:r>
      <w:r w:rsidRPr="00231384">
        <w:rPr>
          <w:rFonts w:ascii="Times New Roman" w:hAnsi="Times New Roman" w:cs="Times New Roman"/>
          <w:b/>
          <w:sz w:val="24"/>
        </w:rPr>
        <w:t xml:space="preserve"> Triple-</w:t>
      </w:r>
      <w:r>
        <w:rPr>
          <w:rFonts w:ascii="Times New Roman" w:hAnsi="Times New Roman" w:cs="Times New Roman" w:hint="eastAsia"/>
          <w:b/>
          <w:sz w:val="24"/>
        </w:rPr>
        <w:t>n</w:t>
      </w:r>
      <w:r w:rsidRPr="00231384">
        <w:rPr>
          <w:rFonts w:ascii="Times New Roman" w:hAnsi="Times New Roman" w:cs="Times New Roman"/>
          <w:b/>
          <w:sz w:val="24"/>
        </w:rPr>
        <w:t xml:space="preserve">egative </w:t>
      </w:r>
      <w:r>
        <w:rPr>
          <w:rFonts w:ascii="Times New Roman" w:hAnsi="Times New Roman" w:cs="Times New Roman" w:hint="eastAsia"/>
          <w:b/>
          <w:sz w:val="24"/>
        </w:rPr>
        <w:t>b</w:t>
      </w:r>
      <w:r w:rsidRPr="00231384">
        <w:rPr>
          <w:rFonts w:ascii="Times New Roman" w:hAnsi="Times New Roman" w:cs="Times New Roman"/>
          <w:b/>
          <w:sz w:val="24"/>
        </w:rPr>
        <w:t>reast Cancer</w:t>
      </w:r>
    </w:p>
    <w:p w14:paraId="2D4E17D1" w14:textId="77777777" w:rsidR="00C45C36" w:rsidRPr="006C6396" w:rsidRDefault="00C45C36" w:rsidP="00C45C36">
      <w:pPr>
        <w:spacing w:after="0" w:line="480" w:lineRule="auto"/>
        <w:jc w:val="both"/>
        <w:rPr>
          <w:rFonts w:ascii="Times New Roman" w:hAnsi="Times New Roman" w:cs="Times New Roman"/>
          <w:b/>
          <w:sz w:val="24"/>
        </w:rPr>
      </w:pPr>
    </w:p>
    <w:p w14:paraId="12AD660C" w14:textId="77777777" w:rsidR="004325B7" w:rsidRDefault="004325B7" w:rsidP="004325B7">
      <w:pPr>
        <w:spacing w:after="0" w:line="480" w:lineRule="auto"/>
        <w:jc w:val="both"/>
        <w:rPr>
          <w:rFonts w:ascii="Times New Roman" w:hAnsi="Times New Roman" w:cs="Times New Roman"/>
          <w:bCs/>
          <w:sz w:val="20"/>
          <w:szCs w:val="20"/>
          <w:vertAlign w:val="superscript"/>
        </w:rPr>
      </w:pPr>
      <w:r w:rsidRPr="00603C33">
        <w:rPr>
          <w:rFonts w:ascii="Times New Roman" w:hAnsi="Times New Roman" w:cs="Times New Roman"/>
          <w:bCs/>
          <w:sz w:val="20"/>
          <w:szCs w:val="20"/>
        </w:rPr>
        <w:t>Yuhang Shang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>,</w:t>
      </w:r>
      <w:r w:rsidRPr="00C80D63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603C33">
        <w:rPr>
          <w:rFonts w:ascii="Times New Roman" w:hAnsi="Times New Roman" w:cs="Times New Roman"/>
          <w:bCs/>
          <w:sz w:val="20"/>
          <w:szCs w:val="20"/>
        </w:rPr>
        <w:t>Jiangwei</w:t>
      </w:r>
      <w:proofErr w:type="spellEnd"/>
      <w:r w:rsidRPr="00603C33">
        <w:rPr>
          <w:rFonts w:ascii="Times New Roman" w:hAnsi="Times New Roman" w:cs="Times New Roman"/>
          <w:bCs/>
          <w:sz w:val="20"/>
          <w:szCs w:val="20"/>
        </w:rPr>
        <w:t xml:space="preserve"> Liu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>
        <w:rPr>
          <w:rFonts w:ascii="Times New Roman" w:hAnsi="Times New Roman" w:cs="Times New Roman" w:hint="eastAsia"/>
          <w:bCs/>
          <w:sz w:val="20"/>
          <w:szCs w:val="20"/>
        </w:rPr>
        <w:t>Runze</w:t>
      </w:r>
      <w:proofErr w:type="spellEnd"/>
      <w:r>
        <w:rPr>
          <w:rFonts w:ascii="Times New Roman" w:hAnsi="Times New Roman" w:cs="Times New Roman" w:hint="eastAsia"/>
          <w:bCs/>
          <w:sz w:val="20"/>
          <w:szCs w:val="20"/>
        </w:rPr>
        <w:t xml:space="preserve"> Guo</w:t>
      </w:r>
      <w:r w:rsidRPr="00811A9C">
        <w:rPr>
          <w:rFonts w:ascii="Times New Roman" w:hAnsi="Times New Roman" w:cs="Times New Roman" w:hint="eastAsia"/>
          <w:bCs/>
          <w:sz w:val="20"/>
          <w:szCs w:val="20"/>
          <w:vertAlign w:val="superscript"/>
        </w:rPr>
        <w:t>2</w:t>
      </w:r>
      <w:r w:rsidRPr="00603C33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603C33">
        <w:rPr>
          <w:rFonts w:ascii="Times New Roman" w:hAnsi="Times New Roman" w:cs="Times New Roman"/>
          <w:bCs/>
          <w:sz w:val="20"/>
          <w:szCs w:val="20"/>
        </w:rPr>
        <w:t>Weilun</w:t>
      </w:r>
      <w:proofErr w:type="spellEnd"/>
      <w:r w:rsidRPr="00603C33">
        <w:rPr>
          <w:rFonts w:ascii="Times New Roman" w:hAnsi="Times New Roman" w:cs="Times New Roman"/>
          <w:bCs/>
          <w:sz w:val="20"/>
          <w:szCs w:val="20"/>
        </w:rPr>
        <w:t xml:space="preserve"> Cheng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603C33">
        <w:rPr>
          <w:rFonts w:ascii="Times New Roman" w:hAnsi="Times New Roman" w:cs="Times New Roman"/>
          <w:bCs/>
          <w:sz w:val="20"/>
          <w:szCs w:val="20"/>
        </w:rPr>
        <w:t>Anbang</w:t>
      </w:r>
      <w:proofErr w:type="spellEnd"/>
      <w:r w:rsidRPr="00603C33">
        <w:rPr>
          <w:rFonts w:ascii="Times New Roman" w:hAnsi="Times New Roman" w:cs="Times New Roman"/>
          <w:bCs/>
          <w:sz w:val="20"/>
          <w:szCs w:val="20"/>
        </w:rPr>
        <w:t xml:space="preserve"> Hu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603C33">
        <w:rPr>
          <w:rFonts w:ascii="Times New Roman" w:hAnsi="Times New Roman" w:cs="Times New Roman"/>
          <w:bCs/>
          <w:sz w:val="20"/>
          <w:szCs w:val="20"/>
        </w:rPr>
        <w:t>Yansong</w:t>
      </w:r>
      <w:proofErr w:type="spellEnd"/>
      <w:r w:rsidRPr="00603C33">
        <w:rPr>
          <w:rFonts w:ascii="Times New Roman" w:hAnsi="Times New Roman" w:cs="Times New Roman"/>
          <w:bCs/>
          <w:sz w:val="20"/>
          <w:szCs w:val="20"/>
        </w:rPr>
        <w:t xml:space="preserve"> Liu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603C33">
        <w:rPr>
          <w:rFonts w:ascii="Times New Roman" w:hAnsi="Times New Roman" w:cs="Times New Roman"/>
          <w:bCs/>
          <w:sz w:val="20"/>
          <w:szCs w:val="20"/>
        </w:rPr>
        <w:t>Yunqiang</w:t>
      </w:r>
      <w:proofErr w:type="spellEnd"/>
      <w:r w:rsidRPr="00603C33">
        <w:rPr>
          <w:rFonts w:ascii="Times New Roman" w:hAnsi="Times New Roman" w:cs="Times New Roman"/>
          <w:bCs/>
          <w:sz w:val="20"/>
          <w:szCs w:val="20"/>
        </w:rPr>
        <w:t xml:space="preserve"> Duan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603C33">
        <w:rPr>
          <w:rFonts w:ascii="Times New Roman" w:hAnsi="Times New Roman" w:cs="Times New Roman"/>
          <w:bCs/>
          <w:sz w:val="20"/>
          <w:szCs w:val="20"/>
        </w:rPr>
        <w:t>Xuelian</w:t>
      </w:r>
      <w:proofErr w:type="spellEnd"/>
      <w:r w:rsidRPr="00603C33">
        <w:rPr>
          <w:rFonts w:ascii="Times New Roman" w:hAnsi="Times New Roman" w:cs="Times New Roman"/>
          <w:bCs/>
          <w:sz w:val="20"/>
          <w:szCs w:val="20"/>
        </w:rPr>
        <w:t xml:space="preserve"> Wang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603C33">
        <w:rPr>
          <w:rFonts w:ascii="Times New Roman" w:hAnsi="Times New Roman" w:cs="Times New Roman"/>
          <w:bCs/>
          <w:sz w:val="20"/>
          <w:szCs w:val="20"/>
        </w:rPr>
        <w:t>Zhengbo</w:t>
      </w:r>
      <w:proofErr w:type="spellEnd"/>
      <w:r w:rsidRPr="00603C33">
        <w:rPr>
          <w:rFonts w:ascii="Times New Roman" w:hAnsi="Times New Roman" w:cs="Times New Roman"/>
          <w:bCs/>
          <w:sz w:val="20"/>
          <w:szCs w:val="20"/>
        </w:rPr>
        <w:t xml:space="preserve"> Fang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>, Yanling Li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>, Hanyu Zhang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603C33">
        <w:rPr>
          <w:rFonts w:ascii="Times New Roman" w:hAnsi="Times New Roman" w:cs="Times New Roman"/>
          <w:bCs/>
          <w:sz w:val="20"/>
          <w:szCs w:val="20"/>
        </w:rPr>
        <w:t>Mingcui</w:t>
      </w:r>
      <w:proofErr w:type="spellEnd"/>
      <w:r w:rsidRPr="00603C33">
        <w:rPr>
          <w:rFonts w:ascii="Times New Roman" w:hAnsi="Times New Roman" w:cs="Times New Roman"/>
          <w:bCs/>
          <w:sz w:val="20"/>
          <w:szCs w:val="20"/>
        </w:rPr>
        <w:t xml:space="preserve"> Li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>, Zhiyuan Rong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603C33">
        <w:rPr>
          <w:rFonts w:ascii="Times New Roman" w:hAnsi="Times New Roman" w:cs="Times New Roman"/>
          <w:bCs/>
          <w:sz w:val="20"/>
          <w:szCs w:val="20"/>
        </w:rPr>
        <w:t>Yuanhao</w:t>
      </w:r>
      <w:proofErr w:type="spellEnd"/>
      <w:r w:rsidRPr="00603C33">
        <w:rPr>
          <w:rFonts w:ascii="Times New Roman" w:hAnsi="Times New Roman" w:cs="Times New Roman"/>
          <w:bCs/>
          <w:sz w:val="20"/>
          <w:szCs w:val="20"/>
        </w:rPr>
        <w:t xml:space="preserve"> Ji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>, Yulin Chen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>, Delong Cui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603C33">
        <w:rPr>
          <w:rFonts w:ascii="Times New Roman" w:hAnsi="Times New Roman" w:cs="Times New Roman"/>
          <w:bCs/>
          <w:sz w:val="20"/>
          <w:szCs w:val="20"/>
        </w:rPr>
        <w:t>Yunyi</w:t>
      </w:r>
      <w:proofErr w:type="spellEnd"/>
      <w:r w:rsidRPr="00603C33">
        <w:rPr>
          <w:rFonts w:ascii="Times New Roman" w:hAnsi="Times New Roman" w:cs="Times New Roman"/>
          <w:bCs/>
          <w:sz w:val="20"/>
          <w:szCs w:val="20"/>
        </w:rPr>
        <w:t xml:space="preserve"> Ji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 xml:space="preserve"> and </w:t>
      </w:r>
      <w:proofErr w:type="spellStart"/>
      <w:r w:rsidRPr="00603C33">
        <w:rPr>
          <w:rFonts w:ascii="Times New Roman" w:hAnsi="Times New Roman" w:cs="Times New Roman"/>
          <w:bCs/>
          <w:sz w:val="20"/>
          <w:szCs w:val="20"/>
        </w:rPr>
        <w:t>Baoliang</w:t>
      </w:r>
      <w:proofErr w:type="spellEnd"/>
      <w:r w:rsidRPr="00603C33">
        <w:rPr>
          <w:rFonts w:ascii="Times New Roman" w:hAnsi="Times New Roman" w:cs="Times New Roman"/>
          <w:bCs/>
          <w:sz w:val="20"/>
          <w:szCs w:val="20"/>
        </w:rPr>
        <w:t xml:space="preserve"> Guo *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</w:p>
    <w:p w14:paraId="3254C75E" w14:textId="77777777" w:rsidR="009A18E6" w:rsidRPr="004325B7" w:rsidRDefault="009A18E6" w:rsidP="009A18E6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40691DF5" w14:textId="62F028A9" w:rsidR="009A18E6" w:rsidRDefault="009A18E6" w:rsidP="009A18E6">
      <w:pPr>
        <w:rPr>
          <w:rFonts w:ascii="Times New Roman" w:hAnsi="Times New Roman" w:cs="Times New Roman"/>
          <w:sz w:val="20"/>
          <w:szCs w:val="20"/>
        </w:rPr>
      </w:pPr>
      <w:r w:rsidRPr="006F158F">
        <w:rPr>
          <w:rFonts w:ascii="Times New Roman" w:hAnsi="Times New Roman" w:cs="Times New Roman"/>
          <w:b/>
          <w:bCs/>
          <w:sz w:val="20"/>
          <w:szCs w:val="20"/>
        </w:rPr>
        <w:t>Table S1</w:t>
      </w:r>
      <w:r w:rsidRPr="006F158F">
        <w:rPr>
          <w:rFonts w:ascii="Times New Roman" w:hAnsi="Times New Roman" w:cs="Times New Roman"/>
          <w:sz w:val="20"/>
          <w:szCs w:val="20"/>
        </w:rPr>
        <w:t xml:space="preserve"> ESTIMATE analysis of 118 TNBC samples of TCGA database.</w:t>
      </w:r>
    </w:p>
    <w:p w14:paraId="4F13FDCE" w14:textId="1AA910A4" w:rsidR="009A18E6" w:rsidRDefault="009A18E6" w:rsidP="009A18E6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Table S2</w:t>
      </w:r>
      <w:r>
        <w:rPr>
          <w:rFonts w:ascii="Times New Roman" w:hAnsi="Times New Roman" w:cs="Times New Roman"/>
          <w:sz w:val="20"/>
          <w:szCs w:val="20"/>
        </w:rPr>
        <w:t xml:space="preserve"> Univariate Cox regression analysis identified 46 genes significantly associated with OS.</w:t>
      </w:r>
    </w:p>
    <w:p w14:paraId="3456AEB3" w14:textId="50EBC40C" w:rsidR="00A817E8" w:rsidRDefault="009A18E6" w:rsidP="009A18E6">
      <w:pPr>
        <w:rPr>
          <w:rFonts w:ascii="Times New Roman" w:hAnsi="Times New Roman" w:cs="Times New Roman"/>
          <w:sz w:val="20"/>
          <w:szCs w:val="20"/>
        </w:rPr>
      </w:pPr>
      <w:r w:rsidRPr="006F158F">
        <w:rPr>
          <w:rFonts w:ascii="Times New Roman" w:hAnsi="Times New Roman" w:cs="Times New Roman"/>
          <w:b/>
          <w:bCs/>
          <w:sz w:val="20"/>
          <w:szCs w:val="20"/>
        </w:rPr>
        <w:t>Table S3</w:t>
      </w:r>
      <w:r w:rsidRPr="006F158F">
        <w:rPr>
          <w:rFonts w:ascii="Times New Roman" w:hAnsi="Times New Roman" w:cs="Times New Roman"/>
          <w:sz w:val="20"/>
          <w:szCs w:val="20"/>
        </w:rPr>
        <w:t xml:space="preserve"> LASSO COX regression analysis identified 11 hub genes</w:t>
      </w:r>
      <w:r w:rsidR="00A817E8">
        <w:rPr>
          <w:rFonts w:ascii="Times New Roman" w:hAnsi="Times New Roman" w:cs="Times New Roman"/>
          <w:sz w:val="20"/>
          <w:szCs w:val="20"/>
        </w:rPr>
        <w:br w:type="page"/>
      </w:r>
    </w:p>
    <w:p w14:paraId="286B15BF" w14:textId="68DD7627" w:rsidR="00045CCE" w:rsidRPr="006F158F" w:rsidRDefault="00045CCE">
      <w:pPr>
        <w:rPr>
          <w:rFonts w:ascii="Times New Roman" w:hAnsi="Times New Roman" w:cs="Times New Roman"/>
          <w:sz w:val="20"/>
          <w:szCs w:val="20"/>
        </w:rPr>
      </w:pPr>
      <w:r w:rsidRPr="006F158F">
        <w:rPr>
          <w:rFonts w:ascii="Times New Roman" w:hAnsi="Times New Roman" w:cs="Times New Roman"/>
          <w:b/>
          <w:bCs/>
          <w:sz w:val="20"/>
          <w:szCs w:val="20"/>
        </w:rPr>
        <w:lastRenderedPageBreak/>
        <w:t>Table S1</w:t>
      </w:r>
      <w:r w:rsidRPr="006F158F">
        <w:rPr>
          <w:rFonts w:ascii="Times New Roman" w:hAnsi="Times New Roman" w:cs="Times New Roman"/>
          <w:sz w:val="20"/>
          <w:szCs w:val="20"/>
        </w:rPr>
        <w:t xml:space="preserve"> ESTIMATE analysis of 118 TNBC samples of TCGA database.</w:t>
      </w:r>
    </w:p>
    <w:tbl>
      <w:tblPr>
        <w:tblW w:w="7849" w:type="dxa"/>
        <w:tblLook w:val="04A0" w:firstRow="1" w:lastRow="0" w:firstColumn="1" w:lastColumn="0" w:noHBand="0" w:noVBand="1"/>
      </w:tblPr>
      <w:tblGrid>
        <w:gridCol w:w="1788"/>
        <w:gridCol w:w="1471"/>
        <w:gridCol w:w="1523"/>
        <w:gridCol w:w="1690"/>
        <w:gridCol w:w="1377"/>
      </w:tblGrid>
      <w:tr w:rsidR="003D4FA1" w:rsidRPr="003D4FA1" w14:paraId="024BA55A" w14:textId="77777777" w:rsidTr="00045CCE">
        <w:trPr>
          <w:trHeight w:val="280"/>
        </w:trPr>
        <w:tc>
          <w:tcPr>
            <w:tcW w:w="178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12783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ample</w:t>
            </w:r>
          </w:p>
        </w:tc>
        <w:tc>
          <w:tcPr>
            <w:tcW w:w="147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5A6CD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tromalScore</w:t>
            </w:r>
            <w:proofErr w:type="spellEnd"/>
          </w:p>
        </w:tc>
        <w:tc>
          <w:tcPr>
            <w:tcW w:w="152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CFAFC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ImmuneScore</w:t>
            </w:r>
            <w:proofErr w:type="spellEnd"/>
          </w:p>
        </w:tc>
        <w:tc>
          <w:tcPr>
            <w:tcW w:w="169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580B2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ESTIMATEScore</w:t>
            </w:r>
            <w:proofErr w:type="spellEnd"/>
          </w:p>
        </w:tc>
        <w:tc>
          <w:tcPr>
            <w:tcW w:w="137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6FCC3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umorPurity</w:t>
            </w:r>
            <w:proofErr w:type="spellEnd"/>
          </w:p>
        </w:tc>
      </w:tr>
      <w:tr w:rsidR="003D4FA1" w:rsidRPr="003D4FA1" w14:paraId="2D43E33C" w14:textId="77777777" w:rsidTr="00045CCE">
        <w:trPr>
          <w:trHeight w:val="280"/>
        </w:trPr>
        <w:tc>
          <w:tcPr>
            <w:tcW w:w="178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31F60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1.A0SP</w:t>
            </w:r>
          </w:p>
        </w:tc>
        <w:tc>
          <w:tcPr>
            <w:tcW w:w="147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769C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41.7021</w:t>
            </w:r>
          </w:p>
        </w:tc>
        <w:tc>
          <w:tcPr>
            <w:tcW w:w="152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13E0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045.362</w:t>
            </w:r>
          </w:p>
        </w:tc>
        <w:tc>
          <w:tcPr>
            <w:tcW w:w="169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634E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003.66</w:t>
            </w:r>
          </w:p>
        </w:tc>
        <w:tc>
          <w:tcPr>
            <w:tcW w:w="137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7E33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3011</w:t>
            </w:r>
          </w:p>
        </w:tc>
      </w:tr>
      <w:tr w:rsidR="003D4FA1" w:rsidRPr="003D4FA1" w14:paraId="1F70FBF5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14832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2.A1LS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B600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363.387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F0F4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90.056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92B5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653.44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0BD09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73198</w:t>
            </w:r>
          </w:p>
        </w:tc>
      </w:tr>
      <w:tr w:rsidR="003D4FA1" w:rsidRPr="003D4FA1" w14:paraId="70AE489F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E98E1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H.A0B9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BD66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693.333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C8E5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686.402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CD16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93.068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95E2A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31172</w:t>
            </w:r>
          </w:p>
        </w:tc>
      </w:tr>
      <w:tr w:rsidR="003D4FA1" w:rsidRPr="003D4FA1" w14:paraId="62CDBFF5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4F405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2.A1LL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2522F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510.315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7C44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77.32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153D3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687.63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9877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75634</w:t>
            </w:r>
          </w:p>
        </w:tc>
      </w:tr>
      <w:tr w:rsidR="003D4FA1" w:rsidRPr="003D4FA1" w14:paraId="6FFD304B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A05E7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D8.A1XK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137F9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449.715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D291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12.6305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F3FB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62.915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B0A0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81994</w:t>
            </w:r>
          </w:p>
        </w:tc>
      </w:tr>
      <w:tr w:rsidR="003D4FA1" w:rsidRPr="003D4FA1" w14:paraId="347CEB53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2A774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N.A04D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EF0DF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119.74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B6BC9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810.015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2D08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929.7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6314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48692</w:t>
            </w:r>
          </w:p>
        </w:tc>
      </w:tr>
      <w:tr w:rsidR="003D4FA1" w:rsidRPr="003D4FA1" w14:paraId="67C50D77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C9F07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R.A0U4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D9B2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21.1444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5BED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140.603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74D9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761.74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8941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31539</w:t>
            </w:r>
          </w:p>
        </w:tc>
      </w:tr>
      <w:tr w:rsidR="003D4FA1" w:rsidRPr="003D4FA1" w14:paraId="566967DD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27E67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2.A04Q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7E5A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004.329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2D06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743.085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2B06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747.41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5375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0386</w:t>
            </w:r>
          </w:p>
        </w:tc>
      </w:tr>
      <w:tr w:rsidR="003D4FA1" w:rsidRPr="003D4FA1" w14:paraId="7CAFFCA6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25FE7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2.A1B6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5F9D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7.16508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F37B3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776.096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8B28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833.26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4EEF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22618</w:t>
            </w:r>
          </w:p>
        </w:tc>
      </w:tr>
      <w:tr w:rsidR="003D4FA1" w:rsidRPr="003D4FA1" w14:paraId="1393A0DB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C6FBC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6.A0RS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7237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72.617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941F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089.372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536C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461.98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3BFD9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82521</w:t>
            </w:r>
          </w:p>
        </w:tc>
      </w:tr>
      <w:tr w:rsidR="003D4FA1" w:rsidRPr="003D4FA1" w14:paraId="1804C22D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EADCE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D8.A1JL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E6CCF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013.045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12B2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721.335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124A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734.3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7D7F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34938</w:t>
            </w:r>
          </w:p>
        </w:tc>
      </w:tr>
      <w:tr w:rsidR="003D4FA1" w:rsidRPr="003D4FA1" w14:paraId="33F68B1C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9E8AE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9.A1ND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014C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60.8997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91D2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225.653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F864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886.55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F456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15933</w:t>
            </w:r>
          </w:p>
        </w:tc>
      </w:tr>
      <w:tr w:rsidR="003D4FA1" w:rsidRPr="003D4FA1" w14:paraId="14078A32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39368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D8.A147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AB54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82.6621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93CF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89.0188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5617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06.356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81A5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49592</w:t>
            </w:r>
          </w:p>
        </w:tc>
      </w:tr>
      <w:tr w:rsidR="003D4FA1" w:rsidRPr="003D4FA1" w14:paraId="0010D821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D6D0B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1.A0SO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D0069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148.25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58593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616.17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240E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764.4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1ACD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4074</w:t>
            </w:r>
          </w:p>
        </w:tc>
      </w:tr>
      <w:tr w:rsidR="003D4FA1" w:rsidRPr="003D4FA1" w14:paraId="5265E59A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00EA1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D8.A27M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E0983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140.073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FB19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012.684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CE73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152.75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FF2E3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82075</w:t>
            </w:r>
          </w:p>
        </w:tc>
      </w:tr>
      <w:tr w:rsidR="003D4FA1" w:rsidRPr="003D4FA1" w14:paraId="1FBA7455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61771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7.A26G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E235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576.192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F946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339.648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D29A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915.8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3DDA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12246</w:t>
            </w:r>
          </w:p>
        </w:tc>
      </w:tr>
      <w:tr w:rsidR="003D4FA1" w:rsidRPr="003D4FA1" w14:paraId="3DC5035F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DAAAF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2.A1LI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9D23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415.71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17AB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37.3523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E95C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21.642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5BDF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76592</w:t>
            </w:r>
          </w:p>
        </w:tc>
      </w:tr>
      <w:tr w:rsidR="003D4FA1" w:rsidRPr="003D4FA1" w14:paraId="185F7E20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F2329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O.A129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4B8F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66.0361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85969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560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AD2C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826.03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520F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42509</w:t>
            </w:r>
          </w:p>
        </w:tc>
      </w:tr>
      <w:tr w:rsidR="003D4FA1" w:rsidRPr="003D4FA1" w14:paraId="65DE3F45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660FA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R.A0TS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3180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27.9921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CDF9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161.411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B7089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789.40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9243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28096</w:t>
            </w:r>
          </w:p>
        </w:tc>
      </w:tr>
      <w:tr w:rsidR="003D4FA1" w:rsidRPr="003D4FA1" w14:paraId="25B691F8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E213F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H.A0AV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E25E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192.944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2169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62.5564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8A34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755.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D86B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50408</w:t>
            </w:r>
          </w:p>
        </w:tc>
      </w:tr>
      <w:tr w:rsidR="003D4FA1" w:rsidRPr="003D4FA1" w14:paraId="0A3FC962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AAF5B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D8.A1XQ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6353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11.2205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43BD3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500.423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7D40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111.64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D401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09829</w:t>
            </w:r>
          </w:p>
        </w:tc>
      </w:tr>
      <w:tr w:rsidR="003D4FA1" w:rsidRPr="003D4FA1" w14:paraId="4143C7B1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D7C15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H.A18V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E1669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07.4722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E796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265.698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38A2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973.1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6F28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25811</w:t>
            </w:r>
          </w:p>
        </w:tc>
      </w:tr>
      <w:tr w:rsidR="003D4FA1" w:rsidRPr="003D4FA1" w14:paraId="47816D2B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09B41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6.A0RT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0F12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39.3976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0CF5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107.095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E485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046.49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928D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63322</w:t>
            </w:r>
          </w:p>
        </w:tc>
      </w:tr>
      <w:tr w:rsidR="003D4FA1" w:rsidRPr="003D4FA1" w14:paraId="4CB0A44B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5DE04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7.A0CE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31FA9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393.035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278E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65.3264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5F07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458.36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6F34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58886</w:t>
            </w:r>
          </w:p>
        </w:tc>
      </w:tr>
      <w:tr w:rsidR="003D4FA1" w:rsidRPr="003D4FA1" w14:paraId="6151E16A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BAA7D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O.A124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83DB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760.519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3D00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48.379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04169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612.1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A31B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70228</w:t>
            </w:r>
          </w:p>
        </w:tc>
      </w:tr>
      <w:tr w:rsidR="003D4FA1" w:rsidRPr="003D4FA1" w14:paraId="66B4782A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19898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2.A0YM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7C71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59.2985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D052A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054.716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BC70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214.01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FBFF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08666</w:t>
            </w:r>
          </w:p>
        </w:tc>
      </w:tr>
      <w:tr w:rsidR="003D4FA1" w:rsidRPr="003D4FA1" w14:paraId="49E2E91C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2D2C1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Q.A04J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BF46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70.989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B04E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873.273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7FFB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844.26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8E0C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21241</w:t>
            </w:r>
          </w:p>
        </w:tc>
      </w:tr>
      <w:tr w:rsidR="003D4FA1" w:rsidRPr="003D4FA1" w14:paraId="33CD5F87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5BC54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O.A12F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69E3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83.1978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134B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57.79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0574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25.40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10FF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94415</w:t>
            </w:r>
          </w:p>
        </w:tc>
      </w:tr>
      <w:tr w:rsidR="003D4FA1" w:rsidRPr="003D4FA1" w14:paraId="6086D59D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682C0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W.A1P4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2EF3F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40.7053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1022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547.182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C69D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687.88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4FE2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57915</w:t>
            </w:r>
          </w:p>
        </w:tc>
      </w:tr>
      <w:tr w:rsidR="003D4FA1" w:rsidRPr="003D4FA1" w14:paraId="0558598D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DD1C3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N.A0AR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4E4A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791.749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3D69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404.304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B6FF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196.0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310C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09207</w:t>
            </w:r>
          </w:p>
        </w:tc>
      </w:tr>
      <w:tr w:rsidR="003D4FA1" w:rsidRPr="003D4FA1" w14:paraId="1469D011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017DE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H.A18Q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0687A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36.2346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4FF7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69.4218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853D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33.187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52503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56658</w:t>
            </w:r>
          </w:p>
        </w:tc>
      </w:tr>
      <w:tr w:rsidR="003D4FA1" w:rsidRPr="003D4FA1" w14:paraId="42BB99DE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FC5D6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6.A0WX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57C49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008.316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DB25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03.4054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EB74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911.72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AD1B3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32821</w:t>
            </w:r>
          </w:p>
        </w:tc>
      </w:tr>
      <w:tr w:rsidR="003D4FA1" w:rsidRPr="003D4FA1" w14:paraId="75824ECB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AAB52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H.A0BW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B422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78.7814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6ACEF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825.094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53EF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103.87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C6F9A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10732</w:t>
            </w:r>
          </w:p>
        </w:tc>
      </w:tr>
      <w:tr w:rsidR="003D4FA1" w:rsidRPr="003D4FA1" w14:paraId="3D64E021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5B882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2.A1AZ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4295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66.3399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1FD5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483.407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FCDB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449.74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2BAC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69761</w:t>
            </w:r>
          </w:p>
        </w:tc>
      </w:tr>
      <w:tr w:rsidR="003D4FA1" w:rsidRPr="003D4FA1" w14:paraId="72019E81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7186B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6.A0RE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0B72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50.425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058A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5.67596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5923A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54.74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77E3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35215</w:t>
            </w:r>
          </w:p>
        </w:tc>
      </w:tr>
      <w:tr w:rsidR="003D4FA1" w:rsidRPr="003D4FA1" w14:paraId="2B78E69C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AA03E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D8.A143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23B3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391.779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6C53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43.2382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96C3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51.459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A00A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09662</w:t>
            </w:r>
          </w:p>
        </w:tc>
      </w:tr>
      <w:tr w:rsidR="003D4FA1" w:rsidRPr="003D4FA1" w14:paraId="5605313B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3A884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H.A0E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4B27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705.204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0136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12.5582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5B793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392.64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07C1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53906</w:t>
            </w:r>
          </w:p>
        </w:tc>
      </w:tr>
      <w:tr w:rsidR="003D4FA1" w:rsidRPr="003D4FA1" w14:paraId="11D4F4D0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E8B16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R.A0TU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A9EF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703.036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21B2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176.556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7F5A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73.520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76BF3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81023</w:t>
            </w:r>
          </w:p>
        </w:tc>
      </w:tr>
      <w:tr w:rsidR="003D4FA1" w:rsidRPr="003D4FA1" w14:paraId="5EF7E4EA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0977F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N.A0AL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0B08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44.4022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FFA0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223.026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7A05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067.42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EA2C9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1496</w:t>
            </w:r>
          </w:p>
        </w:tc>
      </w:tr>
      <w:tr w:rsidR="003D4FA1" w:rsidRPr="003D4FA1" w14:paraId="082E44F5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5D46D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6.A0RU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3374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13.9476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BBAC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83.695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8B83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0.2529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0B72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19976</w:t>
            </w:r>
          </w:p>
        </w:tc>
      </w:tr>
      <w:tr w:rsidR="003D4FA1" w:rsidRPr="003D4FA1" w14:paraId="49016F29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827EB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D8.A1JF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0561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97.4261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268A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03.3271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6658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300.75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2AE9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99626</w:t>
            </w:r>
          </w:p>
        </w:tc>
      </w:tr>
      <w:tr w:rsidR="003D4FA1" w:rsidRPr="003D4FA1" w14:paraId="0587C632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26597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lastRenderedPageBreak/>
              <w:t>TCGA.AN.A0AT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028B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494.121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62283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80.0182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6BA2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4.102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05DB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23685</w:t>
            </w:r>
          </w:p>
        </w:tc>
      </w:tr>
      <w:tr w:rsidR="003D4FA1" w:rsidRPr="003D4FA1" w14:paraId="510C9081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B0CAF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7.A0DA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268F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15.0641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1D24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59.2235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DB68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55.840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F473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91693</w:t>
            </w:r>
          </w:p>
        </w:tc>
      </w:tr>
      <w:tr w:rsidR="003D4FA1" w:rsidRPr="003D4FA1" w14:paraId="6344B4C8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0782E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2.A14X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F7C5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5.37283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0EFB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256.26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9137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331.63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CFA8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9638</w:t>
            </w:r>
          </w:p>
        </w:tc>
      </w:tr>
      <w:tr w:rsidR="003D4FA1" w:rsidRPr="003D4FA1" w14:paraId="4734DCC4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85A62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R.A0U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059D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36.1834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43B3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783.182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0953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919.36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8DF2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31951</w:t>
            </w:r>
          </w:p>
        </w:tc>
      </w:tr>
      <w:tr w:rsidR="003D4FA1" w:rsidRPr="003D4FA1" w14:paraId="593F17AD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614A2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H.A18T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264F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366.221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92B7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94.7857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4F06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71.435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7BBDF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28428</w:t>
            </w:r>
          </w:p>
        </w:tc>
      </w:tr>
      <w:tr w:rsidR="003D4FA1" w:rsidRPr="003D4FA1" w14:paraId="1EE7FE76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C347E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H.A0E6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6AE2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8.8401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3C29F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46.9601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E06F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18.1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CC90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48448</w:t>
            </w:r>
          </w:p>
        </w:tc>
      </w:tr>
      <w:tr w:rsidR="003D4FA1" w:rsidRPr="003D4FA1" w14:paraId="136E3C6E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9B934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2.A04T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2CC8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77.533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DC35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142.505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CC2F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64.972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F709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43869</w:t>
            </w:r>
          </w:p>
        </w:tc>
      </w:tr>
      <w:tr w:rsidR="003D4FA1" w:rsidRPr="003D4FA1" w14:paraId="57B824BB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0F299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C8.A12V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7989F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25.7562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6D8B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935.829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4ACD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761.58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85F9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01956</w:t>
            </w:r>
          </w:p>
        </w:tc>
      </w:tr>
      <w:tr w:rsidR="003D4FA1" w:rsidRPr="003D4FA1" w14:paraId="5DA07F1A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603F5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2.A0T2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2A8A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25.5044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D79B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95.6385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35A4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21.142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AB50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67308</w:t>
            </w:r>
          </w:p>
        </w:tc>
      </w:tr>
      <w:tr w:rsidR="003D4FA1" w:rsidRPr="003D4FA1" w14:paraId="31528752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8E371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D8.A27F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A6A3A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51.8931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9F66F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53.5944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FBF1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05.487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39D9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6878</w:t>
            </w:r>
          </w:p>
        </w:tc>
      </w:tr>
      <w:tr w:rsidR="003D4FA1" w:rsidRPr="003D4FA1" w14:paraId="672072D3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E3539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2.A1LK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C9CC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065.02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76CA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08.0662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07E9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956.95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52F9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94038</w:t>
            </w:r>
          </w:p>
        </w:tc>
      </w:tr>
      <w:tr w:rsidR="003D4FA1" w:rsidRPr="003D4FA1" w14:paraId="1461D6F6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1EBDB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2.A1G6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21D4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40.4143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A1C2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74.8819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6416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115.29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812B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18815</w:t>
            </w:r>
          </w:p>
        </w:tc>
      </w:tr>
      <w:tr w:rsidR="003D4FA1" w:rsidRPr="003D4FA1" w14:paraId="7793FE38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059DC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D8.A142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4132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75.8299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EBA6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89.324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193A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765.15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9404A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49331</w:t>
            </w:r>
          </w:p>
        </w:tc>
      </w:tr>
      <w:tr w:rsidR="003D4FA1" w:rsidRPr="003D4FA1" w14:paraId="705D3235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C920C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H.A1FC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B98D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63.6297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28E8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538.253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37E0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474.62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6C55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81164</w:t>
            </w:r>
          </w:p>
        </w:tc>
      </w:tr>
      <w:tr w:rsidR="003D4FA1" w:rsidRPr="003D4FA1" w14:paraId="74670D72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BFD69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W.A1P7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57D2F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155.935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05E5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622.418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F5F5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778.35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A11B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99701</w:t>
            </w:r>
          </w:p>
        </w:tc>
      </w:tr>
      <w:tr w:rsidR="003D4FA1" w:rsidRPr="003D4FA1" w14:paraId="097DC058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BB870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2.A15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F7B6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73.8113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EDD2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018.465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7628F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492.27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CDAA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79265</w:t>
            </w:r>
          </w:p>
        </w:tc>
      </w:tr>
      <w:tr w:rsidR="003D4FA1" w:rsidRPr="003D4FA1" w14:paraId="59ADBD27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8AADD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H.A0BG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FB14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05.0192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0FE8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569.097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280E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674.11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7E66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59436</w:t>
            </w:r>
          </w:p>
        </w:tc>
      </w:tr>
      <w:tr w:rsidR="003D4FA1" w:rsidRPr="003D4FA1" w14:paraId="41E7A83C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E578F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H.A0RX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1F35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230.459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1747A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205.235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E294F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435.69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3B65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45282</w:t>
            </w:r>
          </w:p>
        </w:tc>
      </w:tr>
      <w:tr w:rsidR="003D4FA1" w:rsidRPr="003D4FA1" w14:paraId="2283F468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DE434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2.A0T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899FF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87.1224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8B64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17.7023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4EE0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04.824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C332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39947</w:t>
            </w:r>
          </w:p>
        </w:tc>
      </w:tr>
      <w:tr w:rsidR="003D4FA1" w:rsidRPr="003D4FA1" w14:paraId="50B87BBD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3EFF4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W.A1P8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949F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49.2265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873C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368.977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DB53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618.20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CD8D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65584</w:t>
            </w:r>
          </w:p>
        </w:tc>
      </w:tr>
      <w:tr w:rsidR="003D4FA1" w:rsidRPr="003D4FA1" w14:paraId="1D699D13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FD940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2.A0ST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E530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43.5019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4FBA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007.854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71F1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651.35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0A513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16719</w:t>
            </w:r>
          </w:p>
        </w:tc>
      </w:tr>
      <w:tr w:rsidR="003D4FA1" w:rsidRPr="003D4FA1" w14:paraId="7DF40217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BAD34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N.A0FL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092C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604.882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BFC4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87.079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98F0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891.9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1B11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89723</w:t>
            </w:r>
          </w:p>
        </w:tc>
      </w:tr>
      <w:tr w:rsidR="003D4FA1" w:rsidRPr="003D4FA1" w14:paraId="7ACC251B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12FC8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2.A04U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2D63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92.344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0A53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67.208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E1EE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459.55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405B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58976</w:t>
            </w:r>
          </w:p>
        </w:tc>
      </w:tr>
      <w:tr w:rsidR="003D4FA1" w:rsidRPr="003D4FA1" w14:paraId="427B1F52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875AC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C8.A27B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6FA83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44.439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541D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563.897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ABAA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419.45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8713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8707</w:t>
            </w:r>
          </w:p>
        </w:tc>
      </w:tr>
      <w:tr w:rsidR="003D4FA1" w:rsidRPr="003D4FA1" w14:paraId="1013A5B4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D6150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O.A0J4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AE95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00.7079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6A00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398.914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6C659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599.62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423F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67617</w:t>
            </w:r>
          </w:p>
        </w:tc>
      </w:tr>
      <w:tr w:rsidR="003D4FA1" w:rsidRPr="003D4FA1" w14:paraId="08638101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89313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C8.A134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F31F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76.5023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BD5E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139.15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AA3B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062.64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85DC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24166</w:t>
            </w:r>
          </w:p>
        </w:tc>
      </w:tr>
      <w:tr w:rsidR="003D4FA1" w:rsidRPr="003D4FA1" w14:paraId="3E0D80C0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8BCAE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2.A1LG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B5DB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046.62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61A2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11.4941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6359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835.12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3B40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85884</w:t>
            </w:r>
          </w:p>
        </w:tc>
      </w:tr>
      <w:tr w:rsidR="003D4FA1" w:rsidRPr="003D4FA1" w14:paraId="49720C2C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11F4B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C8.A1HJ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A360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77.601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82DD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03.2025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490B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74.39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17C8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36798</w:t>
            </w:r>
          </w:p>
        </w:tc>
      </w:tr>
      <w:tr w:rsidR="003D4FA1" w:rsidRPr="003D4FA1" w14:paraId="05DAE3E9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9CD60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C8.A26X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8AA1A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248.046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2733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072.027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A378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320.07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030BF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60413</w:t>
            </w:r>
          </w:p>
        </w:tc>
      </w:tr>
      <w:tr w:rsidR="003D4FA1" w:rsidRPr="003D4FA1" w14:paraId="5C13BAF2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610ED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H.A18G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41F2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73.6528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CDB5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55.1272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751D9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28.7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BE959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66589</w:t>
            </w:r>
          </w:p>
        </w:tc>
      </w:tr>
      <w:tr w:rsidR="003D4FA1" w:rsidRPr="003D4FA1" w14:paraId="53C033AF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7B7EB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2.A04P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7A2B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68.5172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91E9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256.983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6785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625.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38F6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64784</w:t>
            </w:r>
          </w:p>
        </w:tc>
      </w:tr>
      <w:tr w:rsidR="003D4FA1" w:rsidRPr="003D4FA1" w14:paraId="08019333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BAA4D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2.A0D2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10AC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12.956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6BCE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112.835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A7AB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325.79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33F5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96995</w:t>
            </w:r>
          </w:p>
        </w:tc>
      </w:tr>
      <w:tr w:rsidR="003D4FA1" w:rsidRPr="003D4FA1" w14:paraId="436AE2A3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8AD9F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2.A158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9790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184.46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54B0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432.23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C0F93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616.6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E77E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33165</w:t>
            </w:r>
          </w:p>
        </w:tc>
      </w:tr>
      <w:tr w:rsidR="003D4FA1" w:rsidRPr="003D4FA1" w14:paraId="27BD5000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55BA8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2.A14R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A311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394.689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94EE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366.446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4421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71.756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84E3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33302</w:t>
            </w:r>
          </w:p>
        </w:tc>
      </w:tr>
      <w:tr w:rsidR="003D4FA1" w:rsidRPr="003D4FA1" w14:paraId="5EF1780F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2D66F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H.A0B3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9304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14.563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DC00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322.977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BA06F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937.5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6936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29882</w:t>
            </w:r>
          </w:p>
        </w:tc>
      </w:tr>
      <w:tr w:rsidR="003D4FA1" w:rsidRPr="003D4FA1" w14:paraId="676E3B0C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7C6A4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R.A1AQ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C70B3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75.2275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C44E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962.765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BABB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437.99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7002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71178</w:t>
            </w:r>
          </w:p>
        </w:tc>
      </w:tr>
      <w:tr w:rsidR="003D4FA1" w:rsidRPr="003D4FA1" w14:paraId="5475E504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C3BDD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8.A07C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1547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3.3704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2487F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15.1896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4263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68.5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B3CB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43517</w:t>
            </w:r>
          </w:p>
        </w:tc>
      </w:tr>
      <w:tr w:rsidR="003D4FA1" w:rsidRPr="003D4FA1" w14:paraId="2713677F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FB9DF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H.A0WA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A7DA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76.3732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40B4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33.39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1437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09.763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5E73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77689</w:t>
            </w:r>
          </w:p>
        </w:tc>
      </w:tr>
      <w:tr w:rsidR="003D4FA1" w:rsidRPr="003D4FA1" w14:paraId="6323EE90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6300E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2.A0D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E566A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910.621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5E55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18.182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D1E3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.56135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D005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21878</w:t>
            </w:r>
          </w:p>
        </w:tc>
      </w:tr>
      <w:tr w:rsidR="003D4FA1" w:rsidRPr="003D4FA1" w14:paraId="3BD2656D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3F109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H.A1EW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2E79A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35.1019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B9FD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49.7088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FCAF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384.81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ACAC9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90757</w:t>
            </w:r>
          </w:p>
        </w:tc>
      </w:tr>
      <w:tr w:rsidR="003D4FA1" w:rsidRPr="003D4FA1" w14:paraId="2A30E767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9C95D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2.A14N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EA23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659.255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10E7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31.5408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59F6A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72.285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15C5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07864</w:t>
            </w:r>
          </w:p>
        </w:tc>
      </w:tr>
      <w:tr w:rsidR="003D4FA1" w:rsidRPr="003D4FA1" w14:paraId="31B3A39E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A13D0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W.A1P1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6F1A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640.375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13409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492.103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6291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132.47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33FC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8468</w:t>
            </w:r>
          </w:p>
        </w:tc>
      </w:tr>
      <w:tr w:rsidR="003D4FA1" w:rsidRPr="003D4FA1" w14:paraId="28525C84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8BFCF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C8.A131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3591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60.2148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EA37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32.8769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22F0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293.09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3D43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00429</w:t>
            </w:r>
          </w:p>
        </w:tc>
      </w:tr>
      <w:tr w:rsidR="003D4FA1" w:rsidRPr="003D4FA1" w14:paraId="605ED824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3EF85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O.A128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8AAAA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12.2756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8249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034.574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0466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646.8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93123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1732</w:t>
            </w:r>
          </w:p>
        </w:tc>
      </w:tr>
      <w:tr w:rsidR="003D4FA1" w:rsidRPr="003D4FA1" w14:paraId="7924E15A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6C169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lastRenderedPageBreak/>
              <w:t>TCGA.A2.A0YE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694EF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39.4958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C931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64.949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342A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304.44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0D91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47097</w:t>
            </w:r>
          </w:p>
        </w:tc>
      </w:tr>
      <w:tr w:rsidR="003D4FA1" w:rsidRPr="003D4FA1" w14:paraId="2E9AF124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63B06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W.A1OV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31C7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35.6015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6C48F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631.768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F93E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567.36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A5C7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27893</w:t>
            </w:r>
          </w:p>
        </w:tc>
      </w:tr>
      <w:tr w:rsidR="003D4FA1" w:rsidRPr="003D4FA1" w14:paraId="6013302D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1C1BB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1.A0SK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1D9A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423.89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6E64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308.92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C33B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732.8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7CC3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79296</w:t>
            </w:r>
          </w:p>
        </w:tc>
      </w:tr>
      <w:tr w:rsidR="003D4FA1" w:rsidRPr="003D4FA1" w14:paraId="64CEBFF7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C1D64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6.A0IK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06683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8.78646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9799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90.8779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B8DE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82.091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0635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89333</w:t>
            </w:r>
          </w:p>
        </w:tc>
      </w:tr>
      <w:tr w:rsidR="003D4FA1" w:rsidRPr="003D4FA1" w14:paraId="2B404E14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740A4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2.A0CM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7D29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71.7204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6736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701.292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5DEA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373.01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B9B4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78981</w:t>
            </w:r>
          </w:p>
        </w:tc>
      </w:tr>
      <w:tr w:rsidR="003D4FA1" w:rsidRPr="003D4FA1" w14:paraId="55F34914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02EF4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C8.A26Y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630B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684.2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8A44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87.7662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39EC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96.43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FD1E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38565</w:t>
            </w:r>
          </w:p>
        </w:tc>
      </w:tr>
      <w:tr w:rsidR="003D4FA1" w:rsidRPr="003D4FA1" w14:paraId="55C3069E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761C6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W.A1PB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EDD2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36.2154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6A3CA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430.66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663EF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566.87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4A2B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55548</w:t>
            </w:r>
          </w:p>
        </w:tc>
      </w:tr>
      <w:tr w:rsidR="003D4FA1" w:rsidRPr="003D4FA1" w14:paraId="4FF05B46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1C7D2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8.A09X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B96C3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105.755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377A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705.196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2201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810.95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5740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25408</w:t>
            </w:r>
          </w:p>
        </w:tc>
      </w:tr>
      <w:tr w:rsidR="003D4FA1" w:rsidRPr="003D4FA1" w14:paraId="374882DA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A7182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9.A22G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1635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963.995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CD5A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2.96984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D215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871.02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5C16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88316</w:t>
            </w:r>
          </w:p>
        </w:tc>
      </w:tr>
      <w:tr w:rsidR="003D4FA1" w:rsidRPr="003D4FA1" w14:paraId="44F43052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0AC26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2.A1LH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92E89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87.7227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AF3A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202.407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1CB6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790.1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5B6D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28006</w:t>
            </w:r>
          </w:p>
        </w:tc>
      </w:tr>
      <w:tr w:rsidR="003D4FA1" w:rsidRPr="003D4FA1" w14:paraId="76C217B9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E87F0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O.A0JL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1ED5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11334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ACC5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44.1596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E061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46.272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D5E93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26354</w:t>
            </w:r>
          </w:p>
        </w:tc>
      </w:tr>
      <w:tr w:rsidR="003D4FA1" w:rsidRPr="003D4FA1" w14:paraId="2ABA598F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50AD2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2.A0SX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CE27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46.3225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8062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975.563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1F99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821.88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0D86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24041</w:t>
            </w:r>
          </w:p>
        </w:tc>
      </w:tr>
      <w:tr w:rsidR="003D4FA1" w:rsidRPr="003D4FA1" w14:paraId="2C30B1EC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A85A3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N.A0XU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58B0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625.033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2F943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56.0423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14CE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1.0087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FA09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19912</w:t>
            </w:r>
          </w:p>
        </w:tc>
      </w:tr>
      <w:tr w:rsidR="003D4FA1" w:rsidRPr="003D4FA1" w14:paraId="3BDD8A83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6883E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H.A0BL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5A6B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481.81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A6FF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728.223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50469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210.03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6E8CA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74692</w:t>
            </w:r>
          </w:p>
        </w:tc>
      </w:tr>
      <w:tr w:rsidR="003D4FA1" w:rsidRPr="003D4FA1" w14:paraId="78E77B5F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7AA9E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6.A0IQ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93FDF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663.794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42B0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86.529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2627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77.26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7287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4497</w:t>
            </w:r>
          </w:p>
        </w:tc>
      </w:tr>
      <w:tr w:rsidR="003D4FA1" w:rsidRPr="003D4FA1" w14:paraId="442D9D9B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4E32C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2.A1L7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BEBF9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34.4905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872E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419.063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C80F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753.55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BC83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50625</w:t>
            </w:r>
          </w:p>
        </w:tc>
      </w:tr>
      <w:tr w:rsidR="003D4FA1" w:rsidRPr="003D4FA1" w14:paraId="50142CF2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42E29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N.A0G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B8F1F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05.965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E62E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6.91378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49B6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39.05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95D7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25756</w:t>
            </w:r>
          </w:p>
        </w:tc>
      </w:tr>
      <w:tr w:rsidR="003D4FA1" w:rsidRPr="003D4FA1" w14:paraId="0C4F0952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D2F85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O.A0J6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4DD2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699.496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5FBB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285.474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6525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85.977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138D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70608</w:t>
            </w:r>
          </w:p>
        </w:tc>
      </w:tr>
      <w:tr w:rsidR="003D4FA1" w:rsidRPr="003D4FA1" w14:paraId="19B28969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54782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D8.A27H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5335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31.6631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EBC9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74.9321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6952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06.595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3A80B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39772</w:t>
            </w:r>
          </w:p>
        </w:tc>
      </w:tr>
      <w:tr w:rsidR="003D4FA1" w:rsidRPr="003D4FA1" w14:paraId="761A8FDD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E4BB2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R.A1AR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AE199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081.832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DA73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854.143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3B8E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935.97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92EF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09705</w:t>
            </w:r>
          </w:p>
        </w:tc>
      </w:tr>
      <w:tr w:rsidR="003D4FA1" w:rsidRPr="003D4FA1" w14:paraId="3B9FE15D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E19F4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W.A1OW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68B7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57.488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14EB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52.9516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681D3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010.4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F5B5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2943</w:t>
            </w:r>
          </w:p>
        </w:tc>
      </w:tr>
      <w:tr w:rsidR="003D4FA1" w:rsidRPr="003D4FA1" w14:paraId="25798271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56E92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6.A0RG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FC35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2.84426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499A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385.162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82B8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322.31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9F3C4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48488</w:t>
            </w:r>
          </w:p>
        </w:tc>
      </w:tr>
      <w:tr w:rsidR="003D4FA1" w:rsidRPr="003D4FA1" w14:paraId="390B5E35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DF388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6.A0IE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4710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2.10889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05A4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76.3536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5307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4.2446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1F04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22864</w:t>
            </w:r>
          </w:p>
        </w:tc>
      </w:tr>
      <w:tr w:rsidR="003D4FA1" w:rsidRPr="003D4FA1" w14:paraId="6648F957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9FA9D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D8.A13Z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006F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28.1544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818D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151.67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D7AD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779.82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DA32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47692</w:t>
            </w:r>
          </w:p>
        </w:tc>
      </w:tr>
      <w:tr w:rsidR="003D4FA1" w:rsidRPr="003D4FA1" w14:paraId="5BF90B1C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26735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R.A256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E259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98.0873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5A4D8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61.4913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1BDC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63.40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A1D7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9991</w:t>
            </w:r>
          </w:p>
        </w:tc>
      </w:tr>
      <w:tr w:rsidR="003D4FA1" w:rsidRPr="003D4FA1" w14:paraId="28BC1589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C29CE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R.A1AI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CAE9C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85.236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36A5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775.641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46DD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490.40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7AFB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79466</w:t>
            </w:r>
          </w:p>
        </w:tc>
      </w:tr>
      <w:tr w:rsidR="003D4FA1" w:rsidRPr="003D4FA1" w14:paraId="1C701379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2E28A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E2.A159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9A3B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39.2971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9BC2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811.868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411D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351.16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E222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81593</w:t>
            </w:r>
          </w:p>
        </w:tc>
      </w:tr>
      <w:tr w:rsidR="003D4FA1" w:rsidRPr="003D4FA1" w14:paraId="5DD0D3D9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7C760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N.A0FX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86D1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67.9692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ED70F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10.072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D5F6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7.8972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0A25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17646</w:t>
            </w:r>
          </w:p>
        </w:tc>
      </w:tr>
      <w:tr w:rsidR="003D4FA1" w:rsidRPr="003D4FA1" w14:paraId="62DF0073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C096B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O.A0J2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222B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15.335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9AB7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045.601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3622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30.266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A147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47264</w:t>
            </w:r>
          </w:p>
        </w:tc>
      </w:tr>
      <w:tr w:rsidR="003D4FA1" w:rsidRPr="003D4FA1" w14:paraId="2113F0E0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12DF8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8.A08R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D560A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60.6759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A9A6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448.699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1E99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009.37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AF19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21657</w:t>
            </w:r>
          </w:p>
        </w:tc>
      </w:tr>
      <w:tr w:rsidR="003D4FA1" w:rsidRPr="003D4FA1" w14:paraId="68A9494C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C76E0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8.A07O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93D61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47.942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46917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36.8853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04955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88.94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A21A2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79607</w:t>
            </w:r>
          </w:p>
        </w:tc>
      </w:tr>
      <w:tr w:rsidR="003D4FA1" w:rsidRPr="003D4FA1" w14:paraId="5EFEDB54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DD5C8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AR.A1AY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F261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29.848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4D7F6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4.2418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DB429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54.0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560C9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35162</w:t>
            </w:r>
          </w:p>
        </w:tc>
      </w:tr>
      <w:tr w:rsidR="003D4FA1" w:rsidRPr="003D4FA1" w14:paraId="617A5B3B" w14:textId="77777777" w:rsidTr="00045CCE">
        <w:trPr>
          <w:trHeight w:val="280"/>
        </w:trPr>
        <w:tc>
          <w:tcPr>
            <w:tcW w:w="178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311D53" w14:textId="77777777" w:rsidR="003D4FA1" w:rsidRPr="003D4FA1" w:rsidRDefault="003D4FA1" w:rsidP="003D4FA1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CGA.B6.A0RN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3EE400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82.443</w:t>
            </w:r>
          </w:p>
        </w:tc>
        <w:tc>
          <w:tcPr>
            <w:tcW w:w="15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BDAEBD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07.37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E5613A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75.0735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CFBC5E" w14:textId="77777777" w:rsidR="003D4FA1" w:rsidRPr="003D4FA1" w:rsidRDefault="003D4FA1" w:rsidP="003D4FA1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D4FA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8088</w:t>
            </w:r>
          </w:p>
        </w:tc>
      </w:tr>
    </w:tbl>
    <w:p w14:paraId="5DBA8DF0" w14:textId="77777777" w:rsidR="003D4FA1" w:rsidRPr="006F158F" w:rsidRDefault="003D4FA1">
      <w:pPr>
        <w:rPr>
          <w:rFonts w:ascii="Times New Roman" w:hAnsi="Times New Roman" w:cs="Times New Roman"/>
          <w:sz w:val="20"/>
          <w:szCs w:val="20"/>
        </w:rPr>
      </w:pPr>
    </w:p>
    <w:p w14:paraId="0F1BC321" w14:textId="77777777" w:rsidR="00C07312" w:rsidRDefault="00C07312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br w:type="page"/>
      </w:r>
    </w:p>
    <w:p w14:paraId="33686CA0" w14:textId="37CEAEFC" w:rsidR="001D517D" w:rsidRPr="006F158F" w:rsidRDefault="00F508E5">
      <w:pPr>
        <w:rPr>
          <w:rFonts w:ascii="Times New Roman" w:hAnsi="Times New Roman" w:cs="Times New Roman"/>
          <w:sz w:val="20"/>
          <w:szCs w:val="20"/>
        </w:rPr>
      </w:pPr>
      <w:r w:rsidRPr="006F158F">
        <w:rPr>
          <w:rFonts w:ascii="Times New Roman" w:hAnsi="Times New Roman" w:cs="Times New Roman"/>
          <w:b/>
          <w:bCs/>
          <w:sz w:val="20"/>
          <w:szCs w:val="20"/>
        </w:rPr>
        <w:lastRenderedPageBreak/>
        <w:t>Table S2</w:t>
      </w:r>
      <w:r w:rsidRPr="006F158F">
        <w:rPr>
          <w:rFonts w:ascii="Times New Roman" w:hAnsi="Times New Roman" w:cs="Times New Roman"/>
          <w:sz w:val="20"/>
          <w:szCs w:val="20"/>
        </w:rPr>
        <w:t xml:space="preserve"> Univariate Cox regression analysis identified 46 genes significantly associated with OS.</w:t>
      </w:r>
    </w:p>
    <w:tbl>
      <w:tblPr>
        <w:tblW w:w="6689" w:type="dxa"/>
        <w:tblBorders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1309"/>
        <w:gridCol w:w="1076"/>
        <w:gridCol w:w="1076"/>
        <w:gridCol w:w="1076"/>
        <w:gridCol w:w="1076"/>
        <w:gridCol w:w="1076"/>
      </w:tblGrid>
      <w:tr w:rsidR="00F508E5" w:rsidRPr="00F508E5" w14:paraId="7D9DA1E9" w14:textId="77777777" w:rsidTr="0005038B">
        <w:trPr>
          <w:trHeight w:val="280"/>
        </w:trPr>
        <w:tc>
          <w:tcPr>
            <w:tcW w:w="130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125B97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ene</w:t>
            </w:r>
          </w:p>
        </w:tc>
        <w:tc>
          <w:tcPr>
            <w:tcW w:w="107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506F2B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HR</w:t>
            </w:r>
          </w:p>
        </w:tc>
        <w:tc>
          <w:tcPr>
            <w:tcW w:w="107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C5B11F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z</w:t>
            </w:r>
          </w:p>
        </w:tc>
        <w:tc>
          <w:tcPr>
            <w:tcW w:w="107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28A656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value</w:t>
            </w:r>
            <w:proofErr w:type="spellEnd"/>
          </w:p>
        </w:tc>
        <w:tc>
          <w:tcPr>
            <w:tcW w:w="107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82144C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lower</w:t>
            </w:r>
          </w:p>
        </w:tc>
        <w:tc>
          <w:tcPr>
            <w:tcW w:w="107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518665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upper</w:t>
            </w:r>
          </w:p>
        </w:tc>
      </w:tr>
      <w:tr w:rsidR="00F508E5" w:rsidRPr="00F508E5" w14:paraId="6BDAB74F" w14:textId="77777777" w:rsidTr="0005038B">
        <w:trPr>
          <w:trHeight w:val="280"/>
        </w:trPr>
        <w:tc>
          <w:tcPr>
            <w:tcW w:w="1309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5963F4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FE2L3</w:t>
            </w:r>
          </w:p>
        </w:tc>
        <w:tc>
          <w:tcPr>
            <w:tcW w:w="1076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5C484E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32451</w:t>
            </w:r>
          </w:p>
        </w:tc>
        <w:tc>
          <w:tcPr>
            <w:tcW w:w="1076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4EA8CF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.99669</w:t>
            </w:r>
          </w:p>
        </w:tc>
        <w:tc>
          <w:tcPr>
            <w:tcW w:w="1076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AEEA2F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45859</w:t>
            </w:r>
          </w:p>
        </w:tc>
        <w:tc>
          <w:tcPr>
            <w:tcW w:w="1076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5AF6DF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03379</w:t>
            </w:r>
          </w:p>
        </w:tc>
        <w:tc>
          <w:tcPr>
            <w:tcW w:w="1076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BDB522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91609</w:t>
            </w:r>
          </w:p>
        </w:tc>
      </w:tr>
      <w:tr w:rsidR="00F508E5" w:rsidRPr="00F508E5" w14:paraId="0C995046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40B7495C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LAMP3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2862B68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75468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03C1E96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1597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D6DFFE4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30794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FFE856E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73118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2518649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64361</w:t>
            </w:r>
          </w:p>
        </w:tc>
      </w:tr>
      <w:tr w:rsidR="00F508E5" w:rsidRPr="00F508E5" w14:paraId="58A3099D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70A95848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H3BP1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2BACC499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50143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DFEF548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519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9147A82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1176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1ACC5A4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41909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C26D415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37622</w:t>
            </w:r>
          </w:p>
        </w:tc>
      </w:tr>
      <w:tr w:rsidR="00F508E5" w:rsidRPr="00F508E5" w14:paraId="382CC2D3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01B4B0AB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OL9A3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BEA416D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15675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4DCBA02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38577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2D8AD2C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17043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D781C08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1333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23D83317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17073</w:t>
            </w:r>
          </w:p>
        </w:tc>
      </w:tr>
      <w:tr w:rsidR="00F508E5" w:rsidRPr="00F508E5" w14:paraId="740205A2" w14:textId="77777777" w:rsidTr="0005038B">
        <w:trPr>
          <w:trHeight w:val="280"/>
        </w:trPr>
        <w:tc>
          <w:tcPr>
            <w:tcW w:w="130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83AE318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UAK2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626E7FB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42742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D9E8756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28261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5BAD185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22453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B04CF01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19947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2864497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91217</w:t>
            </w:r>
          </w:p>
        </w:tc>
      </w:tr>
      <w:tr w:rsidR="00F508E5" w:rsidRPr="00F508E5" w14:paraId="53014554" w14:textId="77777777" w:rsidTr="0005038B">
        <w:trPr>
          <w:trHeight w:val="280"/>
        </w:trPr>
        <w:tc>
          <w:tcPr>
            <w:tcW w:w="130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C9EFB36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NKDD1B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A180BA0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87.2647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782DE22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143261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2906C23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32092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9912D84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564395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18C00A3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2416.38</w:t>
            </w:r>
          </w:p>
        </w:tc>
      </w:tr>
      <w:tr w:rsidR="00F508E5" w:rsidRPr="00F508E5" w14:paraId="21D17910" w14:textId="77777777" w:rsidTr="0005038B">
        <w:trPr>
          <w:trHeight w:val="280"/>
        </w:trPr>
        <w:tc>
          <w:tcPr>
            <w:tcW w:w="130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2CD98BB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JPT2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4692961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515105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1655A5C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069427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8485963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38506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A99D5E6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049996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AAFB577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.024548</w:t>
            </w:r>
          </w:p>
        </w:tc>
      </w:tr>
      <w:tr w:rsidR="00F508E5" w:rsidRPr="00F508E5" w14:paraId="62ADD306" w14:textId="77777777" w:rsidTr="0005038B">
        <w:trPr>
          <w:trHeight w:val="280"/>
        </w:trPr>
        <w:tc>
          <w:tcPr>
            <w:tcW w:w="130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C1E24B0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EFNA3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B7277E3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572455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16E145B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961604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70FDF8B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49809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6FFB456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000379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AB5FCBD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471679</w:t>
            </w:r>
          </w:p>
        </w:tc>
      </w:tr>
      <w:tr w:rsidR="00F508E5" w:rsidRPr="00F508E5" w14:paraId="19CCEEB0" w14:textId="77777777" w:rsidTr="0005038B">
        <w:trPr>
          <w:trHeight w:val="280"/>
        </w:trPr>
        <w:tc>
          <w:tcPr>
            <w:tcW w:w="130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1856A64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FOXP4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64F56AB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5303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CBCBDE2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15815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FCD3FD3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30916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0164862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22939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1E3C36D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47058</w:t>
            </w:r>
          </w:p>
        </w:tc>
      </w:tr>
      <w:tr w:rsidR="00F508E5" w:rsidRPr="00F508E5" w14:paraId="46AF2C76" w14:textId="77777777" w:rsidTr="0005038B">
        <w:trPr>
          <w:trHeight w:val="280"/>
        </w:trPr>
        <w:tc>
          <w:tcPr>
            <w:tcW w:w="130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5ED915B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BP1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5EE4279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94703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07903D0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19461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D93EC99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28192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EE87F99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01779</w:t>
            </w:r>
          </w:p>
        </w:tc>
        <w:tc>
          <w:tcPr>
            <w:tcW w:w="10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87409F7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61802</w:t>
            </w:r>
          </w:p>
        </w:tc>
      </w:tr>
      <w:tr w:rsidR="00F508E5" w:rsidRPr="00F508E5" w14:paraId="110E523D" w14:textId="77777777" w:rsidTr="0005038B">
        <w:trPr>
          <w:trHeight w:val="280"/>
        </w:trPr>
        <w:tc>
          <w:tcPr>
            <w:tcW w:w="13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9497BA4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ARMIL2</w:t>
            </w:r>
          </w:p>
        </w:tc>
        <w:tc>
          <w:tcPr>
            <w:tcW w:w="10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3191514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67666</w:t>
            </w:r>
          </w:p>
        </w:tc>
        <w:tc>
          <w:tcPr>
            <w:tcW w:w="10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44A5338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.98367</w:t>
            </w:r>
          </w:p>
        </w:tc>
        <w:tc>
          <w:tcPr>
            <w:tcW w:w="10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267529B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47293</w:t>
            </w:r>
          </w:p>
        </w:tc>
        <w:tc>
          <w:tcPr>
            <w:tcW w:w="10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0D8ADD1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20706</w:t>
            </w:r>
          </w:p>
        </w:tc>
        <w:tc>
          <w:tcPr>
            <w:tcW w:w="10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3911CE5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9096</w:t>
            </w:r>
          </w:p>
        </w:tc>
      </w:tr>
      <w:tr w:rsidR="00F508E5" w:rsidRPr="00F508E5" w14:paraId="3BAE655A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6D75A7DA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3GNT4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5B55127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.46126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27F721DB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963237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EDA9C7C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49619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3B2174A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003116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2344E58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1.61822</w:t>
            </w:r>
          </w:p>
        </w:tc>
      </w:tr>
      <w:tr w:rsidR="00F508E5" w:rsidRPr="00F508E5" w14:paraId="4FD6E6B2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2C73104D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ZMB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545354F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76927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B1B01A6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22484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61B1100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2609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76802B8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80019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7C3D1EE3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54608</w:t>
            </w:r>
          </w:p>
        </w:tc>
      </w:tr>
      <w:tr w:rsidR="00F508E5" w:rsidRPr="00F508E5" w14:paraId="51EB1411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025D1ACD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LEC6A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8D9DFAC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19306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6966A1FA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05049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2160D228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40316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A6B164F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00444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9439D02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40067</w:t>
            </w:r>
          </w:p>
        </w:tc>
      </w:tr>
      <w:tr w:rsidR="00F508E5" w:rsidRPr="00F508E5" w14:paraId="0BF2CC65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426DAECF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CSS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4D824DA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24287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730A7704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8414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7384BAA7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0449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5F98F94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49134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20604CC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05155</w:t>
            </w:r>
          </w:p>
        </w:tc>
      </w:tr>
      <w:tr w:rsidR="00F508E5" w:rsidRPr="00F508E5" w14:paraId="170FF681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7C9800B3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ASGRP1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6E5FD434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13426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6D5CAE6C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99416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79C55DB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0275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63966655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31896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BE0B86D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37059</w:t>
            </w:r>
          </w:p>
        </w:tc>
      </w:tr>
      <w:tr w:rsidR="00F508E5" w:rsidRPr="00F508E5" w14:paraId="14B5B0FA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5A708296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ARP3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294E9886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6246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73E12F6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06014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36A4FBE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39386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08206D7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2204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674D1F46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63196</w:t>
            </w:r>
          </w:p>
        </w:tc>
      </w:tr>
      <w:tr w:rsidR="00F508E5" w:rsidRPr="00F508E5" w14:paraId="1E7ECBC5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1953138E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HLA-DOB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2321F2EC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0003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68711462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0601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527ECD6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39387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77B5A388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69088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E4F97CA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75474</w:t>
            </w:r>
          </w:p>
        </w:tc>
      </w:tr>
      <w:tr w:rsidR="00F508E5" w:rsidRPr="00F508E5" w14:paraId="75B76DC7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015BFE91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DS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141A46B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241296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E4D6901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76217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AC1F8EB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0574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E7739FF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264137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EF8B153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973784</w:t>
            </w:r>
          </w:p>
        </w:tc>
      </w:tr>
      <w:tr w:rsidR="00F508E5" w:rsidRPr="00F508E5" w14:paraId="19830EF1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18FB6714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ATF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7FAE206F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35449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61F4F0A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12957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A281145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33207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E2B475A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18644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D5D25E2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64531</w:t>
            </w:r>
          </w:p>
        </w:tc>
      </w:tr>
      <w:tr w:rsidR="00F508E5" w:rsidRPr="00F508E5" w14:paraId="41E1D410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53E10419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HRM3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7A671708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34646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FEB99F2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05953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6C7DC57C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39444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00E0774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96683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2540CC14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6052</w:t>
            </w:r>
          </w:p>
        </w:tc>
      </w:tr>
      <w:tr w:rsidR="00F508E5" w:rsidRPr="00F508E5" w14:paraId="0E9BBA89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0F913784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FAP1L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10B844A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04585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1DEF3B5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21964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21384504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26443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6BC7144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81968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651E3C5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99547</w:t>
            </w:r>
          </w:p>
        </w:tc>
      </w:tr>
      <w:tr w:rsidR="00F508E5" w:rsidRPr="00F508E5" w14:paraId="6D1B948A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074FD591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CL25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CC0CD35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30548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2B8D2034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0854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60193C56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37033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32C9A17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01151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21203EF2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10727</w:t>
            </w:r>
          </w:p>
        </w:tc>
      </w:tr>
      <w:tr w:rsidR="00F508E5" w:rsidRPr="00F508E5" w14:paraId="4F7E9884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561E6F0A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ERPING1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6896A4AD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14127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76387D13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55238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7023483F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10699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4978CF4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08463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5072E0E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56916</w:t>
            </w:r>
          </w:p>
        </w:tc>
      </w:tr>
      <w:tr w:rsidR="00F508E5" w:rsidRPr="00F508E5" w14:paraId="2A8C3DB0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46ADDA17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ZBED6CL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69491E7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9751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CAE13D2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57876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D3B5561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09915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84727E8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97168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2CD2B591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01419</w:t>
            </w:r>
          </w:p>
        </w:tc>
      </w:tr>
      <w:tr w:rsidR="00F508E5" w:rsidRPr="00F508E5" w14:paraId="4E5E1FB0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612763C0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RIA3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F2A9C49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.642603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60BA66B2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707225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6A02B41F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06785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4C4F3F7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61223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2CFF106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9.74841</w:t>
            </w:r>
          </w:p>
        </w:tc>
      </w:tr>
      <w:tr w:rsidR="00F508E5" w:rsidRPr="00F508E5" w14:paraId="3E7AF94E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0BF278BC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EMA4A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700E76F2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194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75F61A05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61467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7D51389C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08931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2FF5B02F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18669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7F74CA1F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04475</w:t>
            </w:r>
          </w:p>
        </w:tc>
      </w:tr>
      <w:tr w:rsidR="00F508E5" w:rsidRPr="00F508E5" w14:paraId="476C5929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0EBAEA80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HLA-DQB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3C2D6B7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93189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4B3F662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77395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6FFE785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05538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72618B97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10148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23351B7D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57918</w:t>
            </w:r>
          </w:p>
        </w:tc>
      </w:tr>
      <w:tr w:rsidR="00F508E5" w:rsidRPr="00F508E5" w14:paraId="23B42E0A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22A55010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RDM1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AFD4B4E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7.53413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223ED2D8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814194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F2B6456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0489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EB5161B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2288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241DBBA3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99.7893</w:t>
            </w:r>
          </w:p>
        </w:tc>
      </w:tr>
      <w:tr w:rsidR="00F508E5" w:rsidRPr="00F508E5" w14:paraId="4D25F7FC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5256F698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NFRSF13C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6D3F1190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07839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2791B42E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15991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BBA0DB9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3078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BAD30D9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05685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E37C8FA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96671</w:t>
            </w:r>
          </w:p>
        </w:tc>
      </w:tr>
      <w:tr w:rsidR="00F508E5" w:rsidRPr="00F508E5" w14:paraId="27BCA5F7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44A75E3B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ZNF296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63D6D58C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213393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3CB4D13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423007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6958BD59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15393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C64EB4F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16397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6A3DF5D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.208966</w:t>
            </w:r>
          </w:p>
        </w:tc>
      </w:tr>
      <w:tr w:rsidR="00F508E5" w:rsidRPr="00F508E5" w14:paraId="03F9CA37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0B37AA88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D1B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7195E6EA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11469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EC8921A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.98933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F99A2ED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46665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40C0969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45757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2CD1B42C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77326</w:t>
            </w:r>
          </w:p>
        </w:tc>
      </w:tr>
      <w:tr w:rsidR="00F508E5" w:rsidRPr="00F508E5" w14:paraId="086D21A3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20CF455F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HLA-DQA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AA5197D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1265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ACFB14B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39285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CD15EC4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16718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72D5AD9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3997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20301E9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40555</w:t>
            </w:r>
          </w:p>
        </w:tc>
      </w:tr>
      <w:tr w:rsidR="00F508E5" w:rsidRPr="00F508E5" w14:paraId="68588A6C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5DB02375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QRFPR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94D3704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026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244636E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05071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4A737AD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40295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E0F8A9E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.80E-06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5458DAA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68448</w:t>
            </w:r>
          </w:p>
        </w:tc>
      </w:tr>
      <w:tr w:rsidR="00F508E5" w:rsidRPr="00F508E5" w14:paraId="09505631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27C33F02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LC24A4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854E72D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.313506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C356CB5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293453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689840E8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2182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3FEE65D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335525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4D84EB5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0.0497</w:t>
            </w:r>
          </w:p>
        </w:tc>
      </w:tr>
      <w:tr w:rsidR="00F508E5" w:rsidRPr="00F508E5" w14:paraId="577A0E1B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6A074082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DRG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342A999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2781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F711B6A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00978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1357A43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44454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BA0447E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33895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E705BAF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92155</w:t>
            </w:r>
          </w:p>
        </w:tc>
      </w:tr>
      <w:tr w:rsidR="00F508E5" w:rsidRPr="00F508E5" w14:paraId="741A8A1E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007C113B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TYH1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2ADBBBB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99443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E07D0B9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21725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CDF1BBE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26606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638119B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0994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20082906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59368</w:t>
            </w:r>
          </w:p>
        </w:tc>
      </w:tr>
      <w:tr w:rsidR="00F508E5" w:rsidRPr="00F508E5" w14:paraId="6DF70553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393190EB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MIGD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D915020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39076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ABBC3C7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05681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60526F33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39705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580E36C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01779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CA195A7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58419</w:t>
            </w:r>
          </w:p>
        </w:tc>
      </w:tr>
      <w:tr w:rsidR="00F508E5" w:rsidRPr="00F508E5" w14:paraId="56768AF2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3894434E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RSS1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2AE6CE72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77549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738AAD59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05239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2A29298B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4013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82B76DE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4191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67BCD10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75583</w:t>
            </w:r>
          </w:p>
        </w:tc>
      </w:tr>
      <w:tr w:rsidR="00F508E5" w:rsidRPr="00F508E5" w14:paraId="3A153AE7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1CBD3F3B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EG10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232F81B1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23799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708F332C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85121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0AB10F3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04355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7DB61EC1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79585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EC6C235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03897</w:t>
            </w:r>
          </w:p>
        </w:tc>
      </w:tr>
      <w:tr w:rsidR="00F508E5" w:rsidRPr="00F508E5" w14:paraId="31AD62D5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5B818CFA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PR25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40A4397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02918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68CFB97E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16136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40BF51D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30667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9C700F2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47E-05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27C3295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80493</w:t>
            </w:r>
          </w:p>
        </w:tc>
      </w:tr>
      <w:tr w:rsidR="00F508E5" w:rsidRPr="00F508E5" w14:paraId="232EDEC0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63B56403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lastRenderedPageBreak/>
              <w:t>CDH1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0CAB0BD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633387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AEB20D8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393994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6957E4AB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16666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6BEC6B08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263526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67D2F5DC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0.44815</w:t>
            </w:r>
          </w:p>
        </w:tc>
      </w:tr>
      <w:tr w:rsidR="00F508E5" w:rsidRPr="00F508E5" w14:paraId="66C4D358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58243FD2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SF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1B12D7D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0551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052AD1DB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11678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6C16FF0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34278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5F02F8E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.46E-05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7A5D4249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80228</w:t>
            </w:r>
          </w:p>
        </w:tc>
      </w:tr>
      <w:tr w:rsidR="00F508E5" w:rsidRPr="00F508E5" w14:paraId="0A0085E2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27ECB54E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LC6A14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EF43F1D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36768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B2603D7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00077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C6E33CF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45417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6AC66AD5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46219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8FD5707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93789</w:t>
            </w:r>
          </w:p>
        </w:tc>
      </w:tr>
      <w:tr w:rsidR="00F508E5" w:rsidRPr="00F508E5" w14:paraId="3CDAF9B9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511CD683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LC18A1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A5E4E42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.61E-1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6EED1EAD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05056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19BED7D9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4031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96B6331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80E-2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7C933F4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22679</w:t>
            </w:r>
          </w:p>
        </w:tc>
      </w:tr>
      <w:tr w:rsidR="00F508E5" w:rsidRPr="00F508E5" w14:paraId="19A73F1D" w14:textId="77777777" w:rsidTr="0005038B">
        <w:trPr>
          <w:trHeight w:val="280"/>
        </w:trPr>
        <w:tc>
          <w:tcPr>
            <w:tcW w:w="1309" w:type="dxa"/>
            <w:shd w:val="clear" w:color="auto" w:fill="auto"/>
            <w:noWrap/>
            <w:vAlign w:val="center"/>
            <w:hideMark/>
          </w:tcPr>
          <w:p w14:paraId="37AAFF21" w14:textId="77777777" w:rsidR="00F508E5" w:rsidRPr="00F508E5" w:rsidRDefault="00F508E5" w:rsidP="00F508E5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XCL13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60A756C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91412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4A47814E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2.00836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34387BB5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44605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75EE9795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29874</w:t>
            </w:r>
          </w:p>
        </w:tc>
        <w:tc>
          <w:tcPr>
            <w:tcW w:w="1076" w:type="dxa"/>
            <w:shd w:val="clear" w:color="auto" w:fill="auto"/>
            <w:noWrap/>
            <w:vAlign w:val="center"/>
            <w:hideMark/>
          </w:tcPr>
          <w:p w14:paraId="5D3A1E3F" w14:textId="77777777" w:rsidR="00F508E5" w:rsidRPr="00F508E5" w:rsidRDefault="00F508E5" w:rsidP="00F508E5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F508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94379</w:t>
            </w:r>
          </w:p>
        </w:tc>
      </w:tr>
    </w:tbl>
    <w:p w14:paraId="2D6B0215" w14:textId="3CD61527" w:rsidR="0005038B" w:rsidRPr="006F158F" w:rsidRDefault="00E40D2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 xml:space="preserve">LASSO, </w:t>
      </w:r>
      <w:r w:rsidR="00E8171E">
        <w:rPr>
          <w:rFonts w:ascii="Times New Roman" w:hAnsi="Times New Roman" w:cs="Times New Roman" w:hint="eastAsia"/>
          <w:sz w:val="20"/>
          <w:szCs w:val="20"/>
        </w:rPr>
        <w:t>l</w:t>
      </w:r>
      <w:r w:rsidR="00E8171E" w:rsidRPr="00EB5582">
        <w:rPr>
          <w:rFonts w:ascii="Times New Roman" w:hAnsi="Times New Roman" w:cs="Times New Roman" w:hint="eastAsia"/>
          <w:sz w:val="20"/>
          <w:szCs w:val="20"/>
        </w:rPr>
        <w:t>east absolute shrinkage and selection operator</w:t>
      </w:r>
      <w:r>
        <w:rPr>
          <w:rFonts w:ascii="Times New Roman" w:hAnsi="Times New Roman" w:cs="Times New Roman" w:hint="eastAsia"/>
          <w:sz w:val="20"/>
          <w:szCs w:val="20"/>
        </w:rPr>
        <w:t>; OS, overall survival.</w:t>
      </w:r>
    </w:p>
    <w:p w14:paraId="71C6B888" w14:textId="77777777" w:rsidR="00C07312" w:rsidRDefault="00C07312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br w:type="page"/>
      </w:r>
    </w:p>
    <w:p w14:paraId="6A5F73B5" w14:textId="69EADA54" w:rsidR="00F508E5" w:rsidRPr="006F158F" w:rsidRDefault="0005038B">
      <w:pPr>
        <w:rPr>
          <w:rFonts w:ascii="Times New Roman" w:hAnsi="Times New Roman" w:cs="Times New Roman"/>
          <w:sz w:val="20"/>
          <w:szCs w:val="20"/>
        </w:rPr>
      </w:pPr>
      <w:r w:rsidRPr="006F158F">
        <w:rPr>
          <w:rFonts w:ascii="Times New Roman" w:hAnsi="Times New Roman" w:cs="Times New Roman"/>
          <w:b/>
          <w:bCs/>
          <w:sz w:val="20"/>
          <w:szCs w:val="20"/>
        </w:rPr>
        <w:lastRenderedPageBreak/>
        <w:t>Table S3</w:t>
      </w:r>
      <w:r w:rsidRPr="006F158F">
        <w:rPr>
          <w:rFonts w:ascii="Times New Roman" w:hAnsi="Times New Roman" w:cs="Times New Roman"/>
          <w:sz w:val="20"/>
          <w:szCs w:val="20"/>
        </w:rPr>
        <w:t xml:space="preserve"> LASSO COX regression analysis identified 11 hub genes</w:t>
      </w:r>
    </w:p>
    <w:tbl>
      <w:tblPr>
        <w:tblW w:w="2212" w:type="dxa"/>
        <w:tblLook w:val="04A0" w:firstRow="1" w:lastRow="0" w:firstColumn="1" w:lastColumn="0" w:noHBand="0" w:noVBand="1"/>
      </w:tblPr>
      <w:tblGrid>
        <w:gridCol w:w="1172"/>
        <w:gridCol w:w="1040"/>
      </w:tblGrid>
      <w:tr w:rsidR="003E324A" w:rsidRPr="003E324A" w14:paraId="4509E5E6" w14:textId="77777777" w:rsidTr="00DF1E30">
        <w:trPr>
          <w:trHeight w:val="280"/>
        </w:trPr>
        <w:tc>
          <w:tcPr>
            <w:tcW w:w="117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F24FAA" w14:textId="77777777" w:rsidR="003E324A" w:rsidRPr="003E324A" w:rsidRDefault="003E324A" w:rsidP="003E324A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ene</w:t>
            </w:r>
          </w:p>
        </w:tc>
        <w:tc>
          <w:tcPr>
            <w:tcW w:w="10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E6E5C7" w14:textId="77777777" w:rsidR="003E324A" w:rsidRPr="003E324A" w:rsidRDefault="003E324A" w:rsidP="003E324A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oef</w:t>
            </w:r>
            <w:proofErr w:type="spellEnd"/>
          </w:p>
        </w:tc>
      </w:tr>
      <w:tr w:rsidR="003E324A" w:rsidRPr="003E324A" w14:paraId="4107C4FD" w14:textId="77777777" w:rsidTr="00DF1E30">
        <w:trPr>
          <w:trHeight w:val="280"/>
        </w:trPr>
        <w:tc>
          <w:tcPr>
            <w:tcW w:w="117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583E5" w14:textId="77777777" w:rsidR="003E324A" w:rsidRPr="003E324A" w:rsidRDefault="003E324A" w:rsidP="003E324A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UAK2</w:t>
            </w:r>
          </w:p>
        </w:tc>
        <w:tc>
          <w:tcPr>
            <w:tcW w:w="10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1ABC6" w14:textId="77777777" w:rsidR="003E324A" w:rsidRPr="003E324A" w:rsidRDefault="003E324A" w:rsidP="003E324A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12229</w:t>
            </w:r>
          </w:p>
        </w:tc>
      </w:tr>
      <w:tr w:rsidR="003E324A" w:rsidRPr="003E324A" w14:paraId="289B12A4" w14:textId="77777777" w:rsidTr="00DF1E30">
        <w:trPr>
          <w:trHeight w:val="280"/>
        </w:trPr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CF3A0" w14:textId="77777777" w:rsidR="003E324A" w:rsidRPr="003E324A" w:rsidRDefault="003E324A" w:rsidP="003E324A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NKDD1B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B398A" w14:textId="77777777" w:rsidR="003E324A" w:rsidRPr="003E324A" w:rsidRDefault="003E324A" w:rsidP="003E324A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748856</w:t>
            </w:r>
          </w:p>
        </w:tc>
      </w:tr>
      <w:tr w:rsidR="003E324A" w:rsidRPr="003E324A" w14:paraId="0EA5F1E7" w14:textId="77777777" w:rsidTr="00DF1E30">
        <w:trPr>
          <w:trHeight w:val="280"/>
        </w:trPr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6D732" w14:textId="77777777" w:rsidR="003E324A" w:rsidRPr="003E324A" w:rsidRDefault="003E324A" w:rsidP="003E324A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CSS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A8D27" w14:textId="77777777" w:rsidR="003E324A" w:rsidRPr="003E324A" w:rsidRDefault="003E324A" w:rsidP="003E324A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36058</w:t>
            </w:r>
          </w:p>
        </w:tc>
      </w:tr>
      <w:tr w:rsidR="003E324A" w:rsidRPr="003E324A" w14:paraId="3917354B" w14:textId="77777777" w:rsidTr="00DF1E30">
        <w:trPr>
          <w:trHeight w:val="280"/>
        </w:trPr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DF181" w14:textId="77777777" w:rsidR="003E324A" w:rsidRPr="003E324A" w:rsidRDefault="003E324A" w:rsidP="003E324A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ASGRP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69962" w14:textId="77777777" w:rsidR="003E324A" w:rsidRPr="003E324A" w:rsidRDefault="003E324A" w:rsidP="003E324A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29247</w:t>
            </w:r>
          </w:p>
        </w:tc>
      </w:tr>
      <w:tr w:rsidR="003E324A" w:rsidRPr="003E324A" w14:paraId="5477A9A6" w14:textId="77777777" w:rsidTr="00DF1E30">
        <w:trPr>
          <w:trHeight w:val="280"/>
        </w:trPr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45F47" w14:textId="77777777" w:rsidR="003E324A" w:rsidRPr="003E324A" w:rsidRDefault="003E324A" w:rsidP="003E324A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DS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80941" w14:textId="77777777" w:rsidR="003E324A" w:rsidRPr="003E324A" w:rsidRDefault="003E324A" w:rsidP="003E324A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25077</w:t>
            </w:r>
          </w:p>
        </w:tc>
      </w:tr>
      <w:tr w:rsidR="003E324A" w:rsidRPr="003E324A" w14:paraId="083EC065" w14:textId="77777777" w:rsidTr="00DF1E30">
        <w:trPr>
          <w:trHeight w:val="280"/>
        </w:trPr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43780" w14:textId="77777777" w:rsidR="003E324A" w:rsidRPr="003E324A" w:rsidRDefault="003E324A" w:rsidP="003E324A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ERPING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1D615" w14:textId="77777777" w:rsidR="003E324A" w:rsidRPr="003E324A" w:rsidRDefault="003E324A" w:rsidP="003E324A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14256</w:t>
            </w:r>
          </w:p>
        </w:tc>
      </w:tr>
      <w:tr w:rsidR="003E324A" w:rsidRPr="003E324A" w14:paraId="4DF4E6DA" w14:textId="77777777" w:rsidTr="00DF1E30">
        <w:trPr>
          <w:trHeight w:val="280"/>
        </w:trPr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79138" w14:textId="77777777" w:rsidR="003E324A" w:rsidRPr="003E324A" w:rsidRDefault="003E324A" w:rsidP="003E324A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ZBED6CL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B09D5" w14:textId="77777777" w:rsidR="003E324A" w:rsidRPr="003E324A" w:rsidRDefault="003E324A" w:rsidP="003E324A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09106</w:t>
            </w:r>
          </w:p>
        </w:tc>
      </w:tr>
      <w:tr w:rsidR="003E324A" w:rsidRPr="003E324A" w14:paraId="43664EFD" w14:textId="77777777" w:rsidTr="00DF1E30">
        <w:trPr>
          <w:trHeight w:val="280"/>
        </w:trPr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9150F" w14:textId="77777777" w:rsidR="003E324A" w:rsidRPr="003E324A" w:rsidRDefault="003E324A" w:rsidP="003E324A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HLA-DQB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9AE73" w14:textId="77777777" w:rsidR="003E324A" w:rsidRPr="003E324A" w:rsidRDefault="003E324A" w:rsidP="003E324A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07022</w:t>
            </w:r>
          </w:p>
        </w:tc>
      </w:tr>
      <w:tr w:rsidR="003E324A" w:rsidRPr="003E324A" w14:paraId="61E43ECF" w14:textId="77777777" w:rsidTr="00DF1E30">
        <w:trPr>
          <w:trHeight w:val="280"/>
        </w:trPr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11840" w14:textId="77777777" w:rsidR="003E324A" w:rsidRPr="003E324A" w:rsidRDefault="003E324A" w:rsidP="003E324A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RDM1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C2F03" w14:textId="77777777" w:rsidR="003E324A" w:rsidRPr="003E324A" w:rsidRDefault="003E324A" w:rsidP="003E324A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73098</w:t>
            </w:r>
          </w:p>
        </w:tc>
      </w:tr>
      <w:tr w:rsidR="003E324A" w:rsidRPr="003E324A" w14:paraId="31FC91A1" w14:textId="77777777" w:rsidTr="00DF1E30">
        <w:trPr>
          <w:trHeight w:val="280"/>
        </w:trPr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A784C" w14:textId="77777777" w:rsidR="003E324A" w:rsidRPr="003E324A" w:rsidRDefault="003E324A" w:rsidP="003E324A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ZNF29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5C112" w14:textId="77777777" w:rsidR="003E324A" w:rsidRPr="003E324A" w:rsidRDefault="003E324A" w:rsidP="003E324A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20675</w:t>
            </w:r>
          </w:p>
        </w:tc>
      </w:tr>
      <w:tr w:rsidR="003E324A" w:rsidRPr="003E324A" w14:paraId="45E40238" w14:textId="77777777" w:rsidTr="00DF1E30">
        <w:trPr>
          <w:trHeight w:val="280"/>
        </w:trPr>
        <w:tc>
          <w:tcPr>
            <w:tcW w:w="11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6B88E8" w14:textId="77777777" w:rsidR="003E324A" w:rsidRPr="003E324A" w:rsidRDefault="003E324A" w:rsidP="003E324A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EG1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7007B1" w14:textId="77777777" w:rsidR="003E324A" w:rsidRPr="003E324A" w:rsidRDefault="003E324A" w:rsidP="003E324A">
            <w:pPr>
              <w:widowControl/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E324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0.08698</w:t>
            </w:r>
          </w:p>
        </w:tc>
      </w:tr>
    </w:tbl>
    <w:p w14:paraId="7DB3215B" w14:textId="0B9D7070" w:rsidR="003E324A" w:rsidRPr="006F158F" w:rsidRDefault="00DF1E30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LASSO, l</w:t>
      </w:r>
      <w:r w:rsidRPr="00EB5582">
        <w:rPr>
          <w:rFonts w:ascii="Times New Roman" w:hAnsi="Times New Roman" w:cs="Times New Roman" w:hint="eastAsia"/>
          <w:sz w:val="20"/>
          <w:szCs w:val="20"/>
        </w:rPr>
        <w:t>east absolute shrinkage and selection operator</w:t>
      </w:r>
      <w:r>
        <w:rPr>
          <w:rFonts w:ascii="Times New Roman" w:hAnsi="Times New Roman" w:cs="Times New Roman" w:hint="eastAsia"/>
          <w:sz w:val="20"/>
          <w:szCs w:val="20"/>
        </w:rPr>
        <w:t>.</w:t>
      </w:r>
    </w:p>
    <w:sectPr w:rsidR="003E324A" w:rsidRPr="006F15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0AC0AE" w14:textId="77777777" w:rsidR="00543158" w:rsidRDefault="00543158" w:rsidP="009A18E6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364864B3" w14:textId="77777777" w:rsidR="00543158" w:rsidRDefault="00543158" w:rsidP="009A18E6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B8C170" w14:textId="77777777" w:rsidR="00543158" w:rsidRDefault="00543158" w:rsidP="009A18E6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6B91BA51" w14:textId="77777777" w:rsidR="00543158" w:rsidRDefault="00543158" w:rsidP="009A18E6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CyNDczMbY0tjQ3NjBU0lEKTi0uzszPAykwrgUApbx1HiwAAAA="/>
  </w:docVars>
  <w:rsids>
    <w:rsidRoot w:val="003D4FA1"/>
    <w:rsid w:val="00045CCE"/>
    <w:rsid w:val="0005038B"/>
    <w:rsid w:val="000611C4"/>
    <w:rsid w:val="00073314"/>
    <w:rsid w:val="001D517D"/>
    <w:rsid w:val="003D4FA1"/>
    <w:rsid w:val="003E324A"/>
    <w:rsid w:val="004325B7"/>
    <w:rsid w:val="00543158"/>
    <w:rsid w:val="006F158F"/>
    <w:rsid w:val="007169F5"/>
    <w:rsid w:val="009A18E6"/>
    <w:rsid w:val="009F74BA"/>
    <w:rsid w:val="00A817E8"/>
    <w:rsid w:val="00B63139"/>
    <w:rsid w:val="00C07312"/>
    <w:rsid w:val="00C45C36"/>
    <w:rsid w:val="00DF1E30"/>
    <w:rsid w:val="00E40D25"/>
    <w:rsid w:val="00E8171E"/>
    <w:rsid w:val="00ED4F5D"/>
    <w:rsid w:val="00F50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2B6FBB"/>
  <w15:chartTrackingRefBased/>
  <w15:docId w15:val="{F2C528E3-A073-4CBB-8AF1-604D914AE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A18E6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3D4FA1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D4FA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D4FA1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D4FA1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3D4FA1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3D4FA1"/>
    <w:pPr>
      <w:keepNext/>
      <w:keepLines/>
      <w:spacing w:before="40" w:after="0"/>
      <w:outlineLvl w:val="5"/>
    </w:pPr>
    <w:rPr>
      <w:rFonts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3D4FA1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3D4FA1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3D4FA1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D4FA1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3D4FA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3D4FA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D4FA1"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3D4FA1"/>
    <w:rPr>
      <w:rFonts w:cstheme="majorBidi"/>
      <w:color w:val="2F5496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3D4FA1"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3D4FA1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3D4FA1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3D4FA1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3D4FA1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3D4FA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3D4FA1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3D4FA1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3D4FA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3D4FA1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3D4FA1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3D4FA1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3D4FA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3D4FA1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3D4FA1"/>
    <w:rPr>
      <w:b/>
      <w:bCs/>
      <w:smallCaps/>
      <w:color w:val="2F5496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9A18E6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9A18E6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9A18E6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9A18E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90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1067</Words>
  <Characters>8473</Characters>
  <Application>Microsoft Office Word</Application>
  <DocSecurity>0</DocSecurity>
  <Lines>941</Lines>
  <Paragraphs>953</Paragraphs>
  <ScaleCrop>false</ScaleCrop>
  <Company/>
  <LinksUpToDate>false</LinksUpToDate>
  <CharactersWithSpaces>8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hang shang</dc:creator>
  <cp:keywords/>
  <dc:description/>
  <cp:lastModifiedBy>yuhang shang</cp:lastModifiedBy>
  <cp:revision>20</cp:revision>
  <dcterms:created xsi:type="dcterms:W3CDTF">2025-04-05T03:34:00Z</dcterms:created>
  <dcterms:modified xsi:type="dcterms:W3CDTF">2025-06-29T13:04:00Z</dcterms:modified>
</cp:coreProperties>
</file>